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3B104" w14:textId="21781767" w:rsidR="0093058E" w:rsidRPr="007F6A34" w:rsidRDefault="00130483" w:rsidP="00130483">
      <w:pPr>
        <w:pStyle w:val="BodyText"/>
        <w:widowControl w:val="0"/>
        <w:tabs>
          <w:tab w:val="left" w:pos="5889"/>
        </w:tabs>
        <w:autoSpaceDE w:val="0"/>
        <w:autoSpaceDN w:val="0"/>
        <w:spacing w:line="360" w:lineRule="auto"/>
        <w:ind w:right="-5167"/>
        <w:rPr>
          <w:rFonts w:ascii="Georgia" w:eastAsia="Arial" w:hAnsi="Georgia" w:cs="Arial"/>
          <w:b/>
          <w:bCs/>
          <w:sz w:val="20"/>
          <w:szCs w:val="20"/>
        </w:rPr>
      </w:pPr>
      <w:r w:rsidRPr="007F6A34">
        <w:rPr>
          <w:rFonts w:ascii="Georgia" w:eastAsia="Arial" w:hAnsi="Georgia" w:cs="Arial"/>
          <w:b/>
          <w:bCs/>
          <w:i w:val="0"/>
          <w:iCs w:val="0"/>
          <w:sz w:val="20"/>
          <w:szCs w:val="20"/>
        </w:rPr>
        <w:t xml:space="preserve">                                                   </w:t>
      </w:r>
      <w:r w:rsidR="00DC74A5" w:rsidRPr="007F6A34">
        <w:rPr>
          <w:rFonts w:ascii="Georgia" w:eastAsia="Arial" w:hAnsi="Georgia" w:cs="Arial"/>
          <w:b/>
          <w:bCs/>
          <w:i w:val="0"/>
          <w:iCs w:val="0"/>
          <w:sz w:val="20"/>
          <w:szCs w:val="20"/>
        </w:rPr>
        <w:t>Protocol Amendment Form</w:t>
      </w:r>
    </w:p>
    <w:p w14:paraId="6D1AC5C2" w14:textId="42DCAC73" w:rsidR="0093058E" w:rsidRPr="007F6A34" w:rsidRDefault="0093058E" w:rsidP="0093058E">
      <w:pPr>
        <w:pStyle w:val="Subtitle"/>
        <w:ind w:right="29"/>
        <w:rPr>
          <w:rFonts w:ascii="Georgia" w:hAnsi="Georgia" w:cs="Arial"/>
          <w:b/>
          <w:bCs/>
          <w:sz w:val="20"/>
        </w:rPr>
      </w:pPr>
    </w:p>
    <w:p w14:paraId="424B11AD" w14:textId="252079F9" w:rsidR="006E6B81" w:rsidRPr="007F6A34" w:rsidRDefault="0093058E" w:rsidP="00D510BA">
      <w:pPr>
        <w:pStyle w:val="ListParagraph"/>
        <w:numPr>
          <w:ilvl w:val="0"/>
          <w:numId w:val="4"/>
        </w:numPr>
        <w:spacing w:after="0" w:line="240" w:lineRule="auto"/>
        <w:rPr>
          <w:rFonts w:cs="Arial"/>
          <w:b/>
          <w:bCs/>
          <w:sz w:val="20"/>
          <w:szCs w:val="20"/>
        </w:rPr>
      </w:pPr>
      <w:r w:rsidRPr="007F6A34">
        <w:rPr>
          <w:rFonts w:cs="Arial"/>
          <w:b/>
          <w:bCs/>
          <w:sz w:val="20"/>
          <w:szCs w:val="20"/>
        </w:rPr>
        <w:t>Protocol Information</w:t>
      </w:r>
    </w:p>
    <w:tbl>
      <w:tblPr>
        <w:tblStyle w:val="TableGrid"/>
        <w:tblpPr w:leftFromText="180" w:rightFromText="180" w:vertAnchor="page" w:horzAnchor="margin" w:tblpY="2611"/>
        <w:tblW w:w="9445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3415"/>
        <w:gridCol w:w="6030"/>
      </w:tblGrid>
      <w:tr w:rsidR="00D555A2" w:rsidRPr="007F6A34" w14:paraId="24313B08" w14:textId="77777777" w:rsidTr="00D555A2">
        <w:trPr>
          <w:trHeight w:val="388"/>
        </w:trPr>
        <w:tc>
          <w:tcPr>
            <w:tcW w:w="3415" w:type="dxa"/>
            <w:vAlign w:val="center"/>
          </w:tcPr>
          <w:p w14:paraId="6D254F74" w14:textId="77777777" w:rsidR="00D555A2" w:rsidRPr="007F6A34" w:rsidRDefault="00D555A2" w:rsidP="00D555A2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Protocol number</w:t>
            </w:r>
          </w:p>
        </w:tc>
        <w:sdt>
          <w:sdtPr>
            <w:rPr>
              <w:rFonts w:cs="Arial"/>
              <w:sz w:val="20"/>
              <w:szCs w:val="20"/>
            </w:rPr>
            <w:id w:val="-1221050809"/>
            <w:placeholder>
              <w:docPart w:val="B10B63961C3443E0BA4187C56AF307AD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4B660742" w14:textId="77777777" w:rsidR="00D555A2" w:rsidRPr="007F6A34" w:rsidRDefault="00D555A2" w:rsidP="00D555A2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555A2" w:rsidRPr="007F6A34" w14:paraId="7D704A5F" w14:textId="77777777" w:rsidTr="00D555A2">
        <w:trPr>
          <w:trHeight w:val="371"/>
        </w:trPr>
        <w:tc>
          <w:tcPr>
            <w:tcW w:w="3415" w:type="dxa"/>
            <w:vAlign w:val="center"/>
          </w:tcPr>
          <w:p w14:paraId="0FB26366" w14:textId="771623A7" w:rsidR="00D555A2" w:rsidRPr="007F6A34" w:rsidRDefault="004B2B54" w:rsidP="00D555A2">
            <w:pPr>
              <w:rPr>
                <w:rFonts w:cs="Arial"/>
                <w:sz w:val="20"/>
                <w:szCs w:val="20"/>
              </w:rPr>
            </w:pPr>
            <w:r w:rsidRPr="005A0284">
              <w:rPr>
                <w:rFonts w:cs="Arial"/>
                <w:szCs w:val="20"/>
                <w:lang w:val="en-GB"/>
              </w:rPr>
              <w:t xml:space="preserve">Project </w:t>
            </w:r>
            <w:r w:rsidR="00D555A2" w:rsidRPr="007F6A34">
              <w:rPr>
                <w:rFonts w:cs="Arial"/>
                <w:sz w:val="20"/>
                <w:szCs w:val="20"/>
              </w:rPr>
              <w:t>Title</w:t>
            </w:r>
          </w:p>
        </w:tc>
        <w:sdt>
          <w:sdtPr>
            <w:rPr>
              <w:rFonts w:cs="Arial"/>
              <w:sz w:val="20"/>
              <w:szCs w:val="20"/>
            </w:rPr>
            <w:id w:val="-1789738018"/>
            <w:placeholder>
              <w:docPart w:val="B10B63961C3443E0BA4187C56AF307AD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499BEA17" w14:textId="77777777" w:rsidR="00D555A2" w:rsidRPr="007F6A34" w:rsidRDefault="00D555A2" w:rsidP="00D555A2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555A2" w:rsidRPr="007F6A34" w14:paraId="297AB81C" w14:textId="77777777" w:rsidTr="00D555A2">
        <w:trPr>
          <w:trHeight w:val="388"/>
        </w:trPr>
        <w:tc>
          <w:tcPr>
            <w:tcW w:w="3415" w:type="dxa"/>
            <w:vAlign w:val="center"/>
          </w:tcPr>
          <w:p w14:paraId="57E20C6E" w14:textId="77777777" w:rsidR="00D555A2" w:rsidRPr="007F6A34" w:rsidRDefault="00D555A2" w:rsidP="00D555A2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 xml:space="preserve">Principal Investigator      </w:t>
            </w:r>
          </w:p>
        </w:tc>
        <w:sdt>
          <w:sdtPr>
            <w:rPr>
              <w:rFonts w:cs="Arial"/>
              <w:sz w:val="20"/>
              <w:szCs w:val="20"/>
            </w:rPr>
            <w:id w:val="1234126903"/>
            <w:placeholder>
              <w:docPart w:val="B10B63961C3443E0BA4187C56AF307AD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1603C3C9" w14:textId="77777777" w:rsidR="00D555A2" w:rsidRPr="007F6A34" w:rsidRDefault="00D555A2" w:rsidP="00D555A2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555A2" w:rsidRPr="007F6A34" w14:paraId="24CBDA9F" w14:textId="77777777" w:rsidTr="00D555A2">
        <w:trPr>
          <w:trHeight w:val="506"/>
        </w:trPr>
        <w:tc>
          <w:tcPr>
            <w:tcW w:w="3415" w:type="dxa"/>
            <w:vAlign w:val="center"/>
          </w:tcPr>
          <w:p w14:paraId="63F5C597" w14:textId="77777777" w:rsidR="00D555A2" w:rsidRPr="007F6A34" w:rsidRDefault="00D555A2" w:rsidP="00D555A2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Country Research Lead (if different from the PI)</w:t>
            </w:r>
          </w:p>
        </w:tc>
        <w:sdt>
          <w:sdtPr>
            <w:rPr>
              <w:rFonts w:cs="Arial"/>
              <w:sz w:val="20"/>
              <w:szCs w:val="20"/>
            </w:rPr>
            <w:id w:val="358855962"/>
            <w:placeholder>
              <w:docPart w:val="B10B63961C3443E0BA4187C56AF307AD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66AA0D44" w14:textId="77777777" w:rsidR="00D555A2" w:rsidRPr="007F6A34" w:rsidRDefault="00D555A2" w:rsidP="00D555A2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555A2" w:rsidRPr="007F6A34" w14:paraId="42C84065" w14:textId="77777777" w:rsidTr="00D555A2">
        <w:trPr>
          <w:trHeight w:val="1645"/>
        </w:trPr>
        <w:tc>
          <w:tcPr>
            <w:tcW w:w="3415" w:type="dxa"/>
            <w:vAlign w:val="center"/>
          </w:tcPr>
          <w:p w14:paraId="3B8ED556" w14:textId="34C6C36E" w:rsidR="00D555A2" w:rsidRPr="007F6A34" w:rsidRDefault="004B2B54" w:rsidP="00D555A2">
            <w:pPr>
              <w:rPr>
                <w:rFonts w:cs="Arial"/>
                <w:sz w:val="20"/>
                <w:szCs w:val="20"/>
              </w:rPr>
            </w:pPr>
            <w:r w:rsidRPr="004B2B54">
              <w:rPr>
                <w:rFonts w:cs="Arial"/>
                <w:sz w:val="20"/>
                <w:szCs w:val="20"/>
              </w:rPr>
              <w:t xml:space="preserve">Applicant </w:t>
            </w:r>
            <w:r w:rsidR="00D555A2" w:rsidRPr="007F6A34">
              <w:rPr>
                <w:rFonts w:cs="Arial"/>
                <w:sz w:val="20"/>
                <w:szCs w:val="20"/>
              </w:rPr>
              <w:t>Institutio</w:t>
            </w:r>
            <w:r w:rsidR="00790172" w:rsidRPr="007F6A34">
              <w:rPr>
                <w:rFonts w:cs="Arial"/>
                <w:sz w:val="20"/>
                <w:szCs w:val="20"/>
              </w:rPr>
              <w:t>n</w:t>
            </w:r>
          </w:p>
        </w:tc>
        <w:tc>
          <w:tcPr>
            <w:tcW w:w="6030" w:type="dxa"/>
            <w:vAlign w:val="center"/>
          </w:tcPr>
          <w:p w14:paraId="719B1A55" w14:textId="0C0F3904" w:rsidR="00D555A2" w:rsidRPr="007F6A34" w:rsidRDefault="00000000" w:rsidP="00D555A2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328608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2DE8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555A2" w:rsidRPr="007F6A34">
              <w:rPr>
                <w:rFonts w:cs="Arial"/>
                <w:sz w:val="20"/>
                <w:szCs w:val="20"/>
              </w:rPr>
              <w:t xml:space="preserve"> JPGSPH</w:t>
            </w:r>
          </w:p>
          <w:p w14:paraId="664E23C4" w14:textId="77777777" w:rsidR="00D555A2" w:rsidRPr="007F6A34" w:rsidRDefault="00000000" w:rsidP="00D555A2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18457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55A2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555A2" w:rsidRPr="007F6A34">
              <w:rPr>
                <w:rFonts w:cs="Arial"/>
                <w:sz w:val="20"/>
                <w:szCs w:val="20"/>
              </w:rPr>
              <w:t xml:space="preserve"> BIGD</w:t>
            </w:r>
          </w:p>
          <w:p w14:paraId="5EBEFDD4" w14:textId="77777777" w:rsidR="00D555A2" w:rsidRPr="007F6A34" w:rsidRDefault="00000000" w:rsidP="00D555A2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78479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55A2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555A2" w:rsidRPr="007F6A34">
              <w:rPr>
                <w:rFonts w:cs="Arial"/>
                <w:sz w:val="20"/>
                <w:szCs w:val="20"/>
              </w:rPr>
              <w:t xml:space="preserve"> BIED</w:t>
            </w:r>
          </w:p>
          <w:p w14:paraId="601C8FDF" w14:textId="21E2F3EC" w:rsidR="00D555A2" w:rsidRPr="007F6A34" w:rsidRDefault="00000000" w:rsidP="00D555A2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218402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55A2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555A2" w:rsidRPr="007F6A34">
              <w:rPr>
                <w:rFonts w:cs="Arial"/>
                <w:sz w:val="20"/>
                <w:szCs w:val="20"/>
              </w:rPr>
              <w:t xml:space="preserve"> Other </w:t>
            </w:r>
          </w:p>
        </w:tc>
      </w:tr>
      <w:tr w:rsidR="004B2B54" w:rsidRPr="007F6A34" w14:paraId="6C6B6F10" w14:textId="77777777" w:rsidTr="004B2B54">
        <w:trPr>
          <w:trHeight w:val="422"/>
        </w:trPr>
        <w:tc>
          <w:tcPr>
            <w:tcW w:w="3415" w:type="dxa"/>
            <w:vAlign w:val="center"/>
          </w:tcPr>
          <w:p w14:paraId="2F50CDEE" w14:textId="448E15E0" w:rsidR="004B2B54" w:rsidRPr="004B2B54" w:rsidRDefault="004B2B54" w:rsidP="00D555A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Cs w:val="20"/>
              </w:rPr>
              <w:t>If other, please specify</w:t>
            </w:r>
          </w:p>
        </w:tc>
        <w:sdt>
          <w:sdtPr>
            <w:rPr>
              <w:rFonts w:cs="Arial"/>
              <w:sz w:val="20"/>
              <w:szCs w:val="20"/>
            </w:rPr>
            <w:id w:val="-826734221"/>
            <w:placeholder>
              <w:docPart w:val="DefaultPlaceholder_-1854013440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49F8E4B9" w14:textId="4F9656BC" w:rsidR="004B2B54" w:rsidRDefault="004B2B54" w:rsidP="00D555A2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B0583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555A2" w:rsidRPr="007F6A34" w14:paraId="486259F9" w14:textId="77777777" w:rsidTr="00D555A2">
        <w:trPr>
          <w:trHeight w:val="713"/>
        </w:trPr>
        <w:tc>
          <w:tcPr>
            <w:tcW w:w="3415" w:type="dxa"/>
            <w:vAlign w:val="center"/>
          </w:tcPr>
          <w:p w14:paraId="175B2920" w14:textId="576E13F0" w:rsidR="00D555A2" w:rsidRPr="007F6A34" w:rsidRDefault="002630E4" w:rsidP="00D555A2">
            <w:pPr>
              <w:rPr>
                <w:rFonts w:cs="Arial"/>
                <w:sz w:val="20"/>
                <w:szCs w:val="18"/>
              </w:rPr>
            </w:pPr>
            <w:r w:rsidRPr="007F6A34">
              <w:rPr>
                <w:rFonts w:cs="Arial"/>
                <w:sz w:val="20"/>
                <w:szCs w:val="18"/>
                <w:lang w:val="en-GB"/>
              </w:rPr>
              <w:t>Sponsoring Centre of Excellence/Hub (Only for BRAC JPGSPH study)</w:t>
            </w:r>
          </w:p>
        </w:tc>
        <w:tc>
          <w:tcPr>
            <w:tcW w:w="6030" w:type="dxa"/>
            <w:vAlign w:val="center"/>
          </w:tcPr>
          <w:p w14:paraId="3351B5F9" w14:textId="77777777" w:rsidR="002630E4" w:rsidRPr="007F6A34" w:rsidRDefault="00000000" w:rsidP="002630E4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 w:val="20"/>
                <w:szCs w:val="18"/>
              </w:rPr>
            </w:pPr>
            <w:sdt>
              <w:sdtPr>
                <w:rPr>
                  <w:rFonts w:cs="Arial"/>
                  <w:sz w:val="20"/>
                  <w:szCs w:val="18"/>
                </w:rPr>
                <w:id w:val="-550769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30E4" w:rsidRPr="007F6A34">
                  <w:rPr>
                    <w:rFonts w:ascii="Segoe UI Symbol" w:eastAsia="MS Gothic" w:hAnsi="Segoe UI Symbol" w:cs="Segoe UI Symbol"/>
                    <w:sz w:val="20"/>
                    <w:szCs w:val="18"/>
                  </w:rPr>
                  <w:t>☐</w:t>
                </w:r>
              </w:sdtContent>
            </w:sdt>
            <w:r w:rsidR="002630E4" w:rsidRPr="007F6A34">
              <w:rPr>
                <w:rFonts w:cs="Arial"/>
                <w:sz w:val="20"/>
                <w:szCs w:val="18"/>
              </w:rPr>
              <w:t xml:space="preserve"> CGSRHR</w:t>
            </w:r>
          </w:p>
          <w:p w14:paraId="60BEECCB" w14:textId="77777777" w:rsidR="002630E4" w:rsidRPr="007F6A34" w:rsidRDefault="00000000" w:rsidP="002630E4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 w:val="20"/>
                <w:szCs w:val="18"/>
                <w:lang w:val="en-GB"/>
              </w:rPr>
            </w:pPr>
            <w:sdt>
              <w:sdtPr>
                <w:rPr>
                  <w:rFonts w:cs="Arial"/>
                  <w:sz w:val="20"/>
                  <w:szCs w:val="18"/>
                </w:rPr>
                <w:id w:val="-486478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30E4" w:rsidRPr="007F6A34">
                  <w:rPr>
                    <w:rFonts w:ascii="Segoe UI Symbol" w:eastAsia="MS Gothic" w:hAnsi="Segoe UI Symbol" w:cs="Segoe UI Symbol"/>
                    <w:sz w:val="20"/>
                    <w:szCs w:val="18"/>
                  </w:rPr>
                  <w:t>☐</w:t>
                </w:r>
              </w:sdtContent>
            </w:sdt>
            <w:r w:rsidR="002630E4" w:rsidRPr="007F6A34">
              <w:rPr>
                <w:rFonts w:cs="Arial"/>
                <w:sz w:val="20"/>
                <w:szCs w:val="18"/>
              </w:rPr>
              <w:t xml:space="preserve"> </w:t>
            </w:r>
            <w:r w:rsidR="002630E4" w:rsidRPr="007F6A34">
              <w:rPr>
                <w:rFonts w:cs="Arial"/>
                <w:sz w:val="20"/>
                <w:szCs w:val="18"/>
                <w:lang w:val="en-GB"/>
              </w:rPr>
              <w:t>SISU</w:t>
            </w:r>
          </w:p>
          <w:p w14:paraId="178F11B3" w14:textId="77777777" w:rsidR="002630E4" w:rsidRPr="007F6A34" w:rsidRDefault="00000000" w:rsidP="002630E4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 w:val="20"/>
                <w:szCs w:val="18"/>
                <w:lang w:val="en-GB"/>
              </w:rPr>
            </w:pPr>
            <w:sdt>
              <w:sdtPr>
                <w:rPr>
                  <w:rFonts w:cs="Arial"/>
                  <w:sz w:val="20"/>
                  <w:szCs w:val="18"/>
                </w:rPr>
                <w:id w:val="2031216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30E4" w:rsidRPr="007F6A34">
                  <w:rPr>
                    <w:rFonts w:ascii="Segoe UI Symbol" w:eastAsia="MS Gothic" w:hAnsi="Segoe UI Symbol" w:cs="Segoe UI Symbol"/>
                    <w:sz w:val="20"/>
                    <w:szCs w:val="18"/>
                    <w:lang w:val="en-GB"/>
                  </w:rPr>
                  <w:t>☐</w:t>
                </w:r>
              </w:sdtContent>
            </w:sdt>
            <w:r w:rsidR="002630E4" w:rsidRPr="007F6A34">
              <w:rPr>
                <w:rFonts w:cs="Arial"/>
                <w:sz w:val="20"/>
                <w:szCs w:val="18"/>
              </w:rPr>
              <w:t xml:space="preserve"> </w:t>
            </w:r>
            <w:r w:rsidR="002630E4" w:rsidRPr="007F6A34">
              <w:rPr>
                <w:rFonts w:cs="Arial"/>
                <w:sz w:val="20"/>
                <w:szCs w:val="18"/>
                <w:lang w:val="en-GB"/>
              </w:rPr>
              <w:t>CNCDN</w:t>
            </w:r>
          </w:p>
          <w:p w14:paraId="66A6AD5B" w14:textId="4E9AFE61" w:rsidR="002630E4" w:rsidRPr="007F6A34" w:rsidRDefault="00000000" w:rsidP="002630E4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 w:val="20"/>
                <w:szCs w:val="18"/>
                <w:lang w:val="en-GB"/>
              </w:rPr>
            </w:pPr>
            <w:sdt>
              <w:sdtPr>
                <w:rPr>
                  <w:rFonts w:cs="Arial"/>
                  <w:sz w:val="20"/>
                  <w:szCs w:val="18"/>
                </w:rPr>
                <w:id w:val="-83939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30E4" w:rsidRPr="007F6A34">
                  <w:rPr>
                    <w:rFonts w:ascii="Segoe UI Symbol" w:eastAsia="MS Gothic" w:hAnsi="Segoe UI Symbol" w:cs="Segoe UI Symbol"/>
                    <w:sz w:val="20"/>
                    <w:szCs w:val="18"/>
                  </w:rPr>
                  <w:t>☐</w:t>
                </w:r>
              </w:sdtContent>
            </w:sdt>
            <w:r w:rsidR="002630E4" w:rsidRPr="007F6A34">
              <w:rPr>
                <w:rFonts w:cs="Arial"/>
                <w:sz w:val="20"/>
                <w:szCs w:val="18"/>
              </w:rPr>
              <w:t xml:space="preserve"> </w:t>
            </w:r>
            <w:r w:rsidR="002630E4" w:rsidRPr="007F6A34">
              <w:rPr>
                <w:rFonts w:cs="Arial"/>
                <w:sz w:val="20"/>
                <w:szCs w:val="18"/>
                <w:lang w:val="en-GB"/>
              </w:rPr>
              <w:t>HSUHC</w:t>
            </w:r>
          </w:p>
          <w:p w14:paraId="23557824" w14:textId="77777777" w:rsidR="002630E4" w:rsidRPr="007F6A34" w:rsidRDefault="00000000" w:rsidP="002630E4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 w:val="20"/>
                <w:szCs w:val="18"/>
                <w:lang w:val="en-GB"/>
              </w:rPr>
            </w:pPr>
            <w:sdt>
              <w:sdtPr>
                <w:rPr>
                  <w:rFonts w:cs="Arial"/>
                  <w:sz w:val="20"/>
                  <w:szCs w:val="18"/>
                </w:rPr>
                <w:id w:val="136602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30E4" w:rsidRPr="007F6A34">
                  <w:rPr>
                    <w:rFonts w:ascii="Segoe UI Symbol" w:eastAsia="MS Gothic" w:hAnsi="Segoe UI Symbol" w:cs="Segoe UI Symbol"/>
                    <w:sz w:val="20"/>
                    <w:szCs w:val="18"/>
                    <w:lang w:val="en-GB"/>
                  </w:rPr>
                  <w:t>☐</w:t>
                </w:r>
              </w:sdtContent>
            </w:sdt>
            <w:r w:rsidR="002630E4" w:rsidRPr="007F6A34">
              <w:rPr>
                <w:rFonts w:cs="Arial"/>
                <w:sz w:val="20"/>
                <w:szCs w:val="18"/>
              </w:rPr>
              <w:t xml:space="preserve"> </w:t>
            </w:r>
            <w:r w:rsidR="002630E4" w:rsidRPr="007F6A34">
              <w:rPr>
                <w:rFonts w:cs="Arial"/>
                <w:sz w:val="20"/>
                <w:szCs w:val="18"/>
                <w:lang w:val="en-GB"/>
              </w:rPr>
              <w:t>UEH</w:t>
            </w:r>
          </w:p>
          <w:p w14:paraId="1F458093" w14:textId="20EECF20" w:rsidR="00D555A2" w:rsidRPr="007F6A34" w:rsidRDefault="00000000" w:rsidP="002630E4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18"/>
              </w:rPr>
            </w:pPr>
            <w:sdt>
              <w:sdtPr>
                <w:rPr>
                  <w:rFonts w:cs="Arial"/>
                  <w:sz w:val="20"/>
                  <w:szCs w:val="18"/>
                </w:rPr>
                <w:id w:val="-753359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30E4" w:rsidRPr="007F6A34">
                  <w:rPr>
                    <w:rFonts w:ascii="Segoe UI Symbol" w:eastAsia="MS Gothic" w:hAnsi="Segoe UI Symbol" w:cs="Segoe UI Symbol"/>
                    <w:sz w:val="20"/>
                    <w:szCs w:val="18"/>
                  </w:rPr>
                  <w:t>☐</w:t>
                </w:r>
              </w:sdtContent>
            </w:sdt>
            <w:r w:rsidR="002630E4" w:rsidRPr="007F6A34">
              <w:rPr>
                <w:rFonts w:cs="Arial"/>
                <w:sz w:val="20"/>
                <w:szCs w:val="18"/>
              </w:rPr>
              <w:t xml:space="preserve"> Humanitarian Research </w:t>
            </w:r>
            <w:r w:rsidR="002630E4" w:rsidRPr="007F6A34">
              <w:rPr>
                <w:rFonts w:cs="Arial"/>
                <w:sz w:val="20"/>
                <w:szCs w:val="18"/>
                <w:lang w:val="en-GB"/>
              </w:rPr>
              <w:t>Hub</w:t>
            </w:r>
          </w:p>
        </w:tc>
      </w:tr>
      <w:tr w:rsidR="00D555A2" w:rsidRPr="007F6A34" w14:paraId="6A412E24" w14:textId="77777777" w:rsidTr="00D555A2">
        <w:trPr>
          <w:trHeight w:val="794"/>
        </w:trPr>
        <w:tc>
          <w:tcPr>
            <w:tcW w:w="3415" w:type="dxa"/>
            <w:vAlign w:val="center"/>
          </w:tcPr>
          <w:p w14:paraId="002285BE" w14:textId="1F259016" w:rsidR="00D555A2" w:rsidRPr="007F6A34" w:rsidRDefault="00D555A2" w:rsidP="00D555A2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Corresponding Person for the IRB (If not the same as the PI or the Country Lead)</w:t>
            </w:r>
          </w:p>
        </w:tc>
        <w:sdt>
          <w:sdtPr>
            <w:rPr>
              <w:rFonts w:cs="Arial"/>
              <w:sz w:val="20"/>
              <w:szCs w:val="20"/>
            </w:rPr>
            <w:id w:val="677549477"/>
            <w:placeholder>
              <w:docPart w:val="B10B63961C3443E0BA4187C56AF307AD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47718D29" w14:textId="77777777" w:rsidR="00D555A2" w:rsidRPr="007F6A34" w:rsidRDefault="00D555A2" w:rsidP="00D555A2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555A2" w:rsidRPr="007F6A34" w14:paraId="2B998354" w14:textId="77777777" w:rsidTr="00D555A2">
        <w:trPr>
          <w:trHeight w:val="784"/>
        </w:trPr>
        <w:tc>
          <w:tcPr>
            <w:tcW w:w="3415" w:type="dxa"/>
            <w:vAlign w:val="center"/>
          </w:tcPr>
          <w:p w14:paraId="619417E8" w14:textId="77777777" w:rsidR="00D555A2" w:rsidRPr="007F6A34" w:rsidRDefault="00D555A2" w:rsidP="00D555A2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E-mail of the corresponding person</w:t>
            </w:r>
          </w:p>
        </w:tc>
        <w:sdt>
          <w:sdtPr>
            <w:rPr>
              <w:rFonts w:cs="Arial"/>
              <w:sz w:val="20"/>
              <w:szCs w:val="20"/>
            </w:rPr>
            <w:id w:val="-1980754171"/>
            <w:placeholder>
              <w:docPart w:val="B10B63961C3443E0BA4187C56AF307AD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096610A7" w14:textId="77777777" w:rsidR="00D555A2" w:rsidRPr="007F6A34" w:rsidRDefault="00D555A2" w:rsidP="00D555A2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555A2" w:rsidRPr="007F6A34" w14:paraId="107853E0" w14:textId="77777777" w:rsidTr="00D555A2">
        <w:trPr>
          <w:trHeight w:val="592"/>
        </w:trPr>
        <w:tc>
          <w:tcPr>
            <w:tcW w:w="3415" w:type="dxa"/>
            <w:vAlign w:val="center"/>
          </w:tcPr>
          <w:p w14:paraId="3B4FEAE2" w14:textId="77777777" w:rsidR="00D555A2" w:rsidRPr="007F6A34" w:rsidRDefault="00D555A2" w:rsidP="00D555A2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Phone number of the corresponding person</w:t>
            </w:r>
          </w:p>
        </w:tc>
        <w:sdt>
          <w:sdtPr>
            <w:rPr>
              <w:rFonts w:cs="Arial"/>
              <w:sz w:val="20"/>
              <w:szCs w:val="20"/>
            </w:rPr>
            <w:id w:val="-148133914"/>
            <w:placeholder>
              <w:docPart w:val="B10B63961C3443E0BA4187C56AF307AD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03F2B0E1" w14:textId="77777777" w:rsidR="00D555A2" w:rsidRPr="007F6A34" w:rsidRDefault="00D555A2" w:rsidP="00D555A2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555A2" w:rsidRPr="007F6A34" w14:paraId="2EE847E1" w14:textId="77777777" w:rsidTr="00D555A2">
        <w:trPr>
          <w:trHeight w:val="388"/>
        </w:trPr>
        <w:tc>
          <w:tcPr>
            <w:tcW w:w="3415" w:type="dxa"/>
            <w:vAlign w:val="center"/>
          </w:tcPr>
          <w:p w14:paraId="73366B53" w14:textId="77777777" w:rsidR="00D555A2" w:rsidRPr="007F6A34" w:rsidRDefault="00D555A2" w:rsidP="00D555A2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Date of IRB approval</w:t>
            </w:r>
          </w:p>
        </w:tc>
        <w:tc>
          <w:tcPr>
            <w:tcW w:w="6030" w:type="dxa"/>
            <w:vAlign w:val="center"/>
          </w:tcPr>
          <w:p w14:paraId="09C03CC7" w14:textId="77777777" w:rsidR="00D555A2" w:rsidRPr="007F6A34" w:rsidRDefault="00000000" w:rsidP="00D555A2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752934927"/>
                <w:placeholder>
                  <w:docPart w:val="7002D11E7E5742D0949FDAFFCDBCDA79"/>
                </w:placeholder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="00D555A2"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</w:tr>
      <w:tr w:rsidR="00D555A2" w:rsidRPr="007F6A34" w14:paraId="2E9E61AF" w14:textId="77777777" w:rsidTr="00D555A2">
        <w:trPr>
          <w:trHeight w:val="440"/>
        </w:trPr>
        <w:tc>
          <w:tcPr>
            <w:tcW w:w="3415" w:type="dxa"/>
            <w:vAlign w:val="center"/>
          </w:tcPr>
          <w:p w14:paraId="201A5550" w14:textId="77777777" w:rsidR="00D555A2" w:rsidRPr="007F6A34" w:rsidRDefault="00D555A2" w:rsidP="00D555A2">
            <w:pPr>
              <w:rPr>
                <w:rFonts w:cs="Arial"/>
                <w:strike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How many amendments have been made so far?</w:t>
            </w:r>
          </w:p>
        </w:tc>
        <w:tc>
          <w:tcPr>
            <w:tcW w:w="6030" w:type="dxa"/>
            <w:vAlign w:val="center"/>
          </w:tcPr>
          <w:p w14:paraId="2D4797FC" w14:textId="77777777" w:rsidR="00D555A2" w:rsidRPr="007F6A34" w:rsidRDefault="00000000" w:rsidP="00D555A2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589763117"/>
                <w:placeholder>
                  <w:docPart w:val="B10B63961C3443E0BA4187C56AF307AD"/>
                </w:placeholder>
                <w:showingPlcHdr/>
              </w:sdtPr>
              <w:sdtContent>
                <w:r w:rsidR="00D555A2"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</w:tbl>
    <w:p w14:paraId="276E08C3" w14:textId="77777777" w:rsidR="00F0775E" w:rsidRPr="007F6A34" w:rsidRDefault="00F0775E" w:rsidP="006E6B81">
      <w:pPr>
        <w:spacing w:after="0" w:line="240" w:lineRule="auto"/>
        <w:rPr>
          <w:rFonts w:cs="Arial"/>
          <w:b/>
          <w:bCs/>
          <w:sz w:val="20"/>
          <w:szCs w:val="20"/>
        </w:rPr>
      </w:pPr>
    </w:p>
    <w:p w14:paraId="73AB5C03" w14:textId="0EE47090" w:rsidR="002D0186" w:rsidRPr="007F6A34" w:rsidRDefault="0093058E" w:rsidP="002D0186">
      <w:pPr>
        <w:pStyle w:val="ListParagraph"/>
        <w:numPr>
          <w:ilvl w:val="0"/>
          <w:numId w:val="4"/>
        </w:numPr>
        <w:spacing w:after="0" w:line="240" w:lineRule="auto"/>
        <w:rPr>
          <w:rFonts w:cs="Arial"/>
          <w:sz w:val="20"/>
          <w:szCs w:val="20"/>
        </w:rPr>
      </w:pPr>
      <w:r w:rsidRPr="007F6A34">
        <w:rPr>
          <w:rFonts w:cs="Arial"/>
          <w:b/>
          <w:bCs/>
          <w:sz w:val="20"/>
          <w:szCs w:val="20"/>
        </w:rPr>
        <w:t>Description of proposed modification</w:t>
      </w:r>
      <w:r w:rsidR="00D555A2" w:rsidRPr="007F6A34">
        <w:rPr>
          <w:rFonts w:cs="Arial"/>
          <w:b/>
          <w:bCs/>
          <w:sz w:val="20"/>
          <w:szCs w:val="20"/>
        </w:rPr>
        <w:t xml:space="preserve"> </w:t>
      </w:r>
      <w:r w:rsidRPr="007F6A34">
        <w:rPr>
          <w:rFonts w:cs="Arial"/>
          <w:b/>
          <w:bCs/>
          <w:sz w:val="20"/>
          <w:szCs w:val="20"/>
        </w:rPr>
        <w:t>(check all that are applicable)</w:t>
      </w:r>
    </w:p>
    <w:tbl>
      <w:tblPr>
        <w:tblStyle w:val="TableGrid"/>
        <w:tblpPr w:leftFromText="180" w:rightFromText="180" w:vertAnchor="text" w:horzAnchor="margin" w:tblpY="101"/>
        <w:tblW w:w="9445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3415"/>
        <w:gridCol w:w="6030"/>
      </w:tblGrid>
      <w:tr w:rsidR="002D0186" w:rsidRPr="007F6A34" w14:paraId="62A5CAD5" w14:textId="77777777" w:rsidTr="002D0186">
        <w:trPr>
          <w:trHeight w:val="408"/>
        </w:trPr>
        <w:tc>
          <w:tcPr>
            <w:tcW w:w="3415" w:type="dxa"/>
            <w:vAlign w:val="center"/>
          </w:tcPr>
          <w:p w14:paraId="08ACB6DD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1.i Team composition</w:t>
            </w:r>
          </w:p>
        </w:tc>
        <w:tc>
          <w:tcPr>
            <w:tcW w:w="6030" w:type="dxa"/>
            <w:vAlign w:val="center"/>
          </w:tcPr>
          <w:p w14:paraId="64EFE80B" w14:textId="77777777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925155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-1373920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08D7DAE5" w14:textId="77777777" w:rsidTr="002D0186">
        <w:trPr>
          <w:trHeight w:val="361"/>
        </w:trPr>
        <w:tc>
          <w:tcPr>
            <w:tcW w:w="3415" w:type="dxa"/>
            <w:vAlign w:val="center"/>
          </w:tcPr>
          <w:p w14:paraId="0D63293F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1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-856506846"/>
            <w:placeholder>
              <w:docPart w:val="362D74A4294F4CF3A5AFEF52B13A5FA0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3031FD86" w14:textId="77777777" w:rsidR="002D0186" w:rsidRPr="007F6A34" w:rsidRDefault="002D0186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eastAsia="MS Gothic"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D0186" w:rsidRPr="007F6A34" w14:paraId="15CD7253" w14:textId="77777777" w:rsidTr="002D0186">
        <w:trPr>
          <w:trHeight w:val="471"/>
        </w:trPr>
        <w:tc>
          <w:tcPr>
            <w:tcW w:w="3415" w:type="dxa"/>
            <w:vAlign w:val="center"/>
          </w:tcPr>
          <w:p w14:paraId="5BF5352B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2.i Study objective(s) or hypotheses</w:t>
            </w:r>
          </w:p>
        </w:tc>
        <w:tc>
          <w:tcPr>
            <w:tcW w:w="6030" w:type="dxa"/>
            <w:vAlign w:val="center"/>
          </w:tcPr>
          <w:p w14:paraId="69059261" w14:textId="77777777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309519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-811410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7EC1EB2E" w14:textId="77777777" w:rsidTr="002D0186">
        <w:trPr>
          <w:trHeight w:val="361"/>
        </w:trPr>
        <w:tc>
          <w:tcPr>
            <w:tcW w:w="3415" w:type="dxa"/>
            <w:vAlign w:val="center"/>
          </w:tcPr>
          <w:p w14:paraId="05A7A0E3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2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446740660"/>
            <w:placeholder>
              <w:docPart w:val="FFF04E86377546479AF316B29ECC7954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0AD3E9ED" w14:textId="77777777" w:rsidR="002D0186" w:rsidRPr="007F6A34" w:rsidRDefault="002D0186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D0186" w:rsidRPr="007F6A34" w14:paraId="789659F4" w14:textId="77777777" w:rsidTr="002D0186">
        <w:trPr>
          <w:trHeight w:val="408"/>
        </w:trPr>
        <w:tc>
          <w:tcPr>
            <w:tcW w:w="3415" w:type="dxa"/>
            <w:vAlign w:val="center"/>
          </w:tcPr>
          <w:p w14:paraId="70684BDA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3.i Study sites</w:t>
            </w:r>
          </w:p>
        </w:tc>
        <w:tc>
          <w:tcPr>
            <w:tcW w:w="6030" w:type="dxa"/>
            <w:vAlign w:val="center"/>
          </w:tcPr>
          <w:p w14:paraId="6C32EC0B" w14:textId="77777777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651016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540933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055CD20F" w14:textId="77777777" w:rsidTr="002D0186">
        <w:trPr>
          <w:trHeight w:val="361"/>
        </w:trPr>
        <w:tc>
          <w:tcPr>
            <w:tcW w:w="3415" w:type="dxa"/>
            <w:vAlign w:val="center"/>
          </w:tcPr>
          <w:p w14:paraId="3B05DE80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3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651407227"/>
            <w:placeholder>
              <w:docPart w:val="4EB96CA7E8A5403F9FC0F9675BA56A89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6B35ADE3" w14:textId="77777777" w:rsidR="002D0186" w:rsidRPr="007F6A34" w:rsidRDefault="002D0186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D0186" w:rsidRPr="007F6A34" w14:paraId="36E79883" w14:textId="77777777" w:rsidTr="002D0186">
        <w:trPr>
          <w:trHeight w:val="408"/>
        </w:trPr>
        <w:tc>
          <w:tcPr>
            <w:tcW w:w="3415" w:type="dxa"/>
            <w:vAlign w:val="center"/>
          </w:tcPr>
          <w:p w14:paraId="54F32ED6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lastRenderedPageBreak/>
              <w:t>B.4.i Study population</w:t>
            </w:r>
          </w:p>
        </w:tc>
        <w:tc>
          <w:tcPr>
            <w:tcW w:w="6030" w:type="dxa"/>
            <w:vAlign w:val="center"/>
          </w:tcPr>
          <w:p w14:paraId="1058BA16" w14:textId="77777777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97744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50116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0E464615" w14:textId="77777777" w:rsidTr="002D0186">
        <w:trPr>
          <w:trHeight w:val="361"/>
        </w:trPr>
        <w:tc>
          <w:tcPr>
            <w:tcW w:w="3415" w:type="dxa"/>
            <w:vAlign w:val="center"/>
          </w:tcPr>
          <w:p w14:paraId="6DD2AE1B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4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-193768146"/>
            <w:placeholder>
              <w:docPart w:val="734AB40096CE4B9183B876CBA3C9D766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466E3DD1" w14:textId="77777777" w:rsidR="002D0186" w:rsidRPr="007F6A34" w:rsidRDefault="002D0186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D0186" w:rsidRPr="007F6A34" w14:paraId="16E49BB0" w14:textId="77777777" w:rsidTr="002D0186">
        <w:trPr>
          <w:trHeight w:val="471"/>
        </w:trPr>
        <w:tc>
          <w:tcPr>
            <w:tcW w:w="3415" w:type="dxa"/>
            <w:vAlign w:val="center"/>
          </w:tcPr>
          <w:p w14:paraId="38FB4E39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5.i Number of participants/Sample size</w:t>
            </w:r>
          </w:p>
        </w:tc>
        <w:tc>
          <w:tcPr>
            <w:tcW w:w="6030" w:type="dxa"/>
            <w:vAlign w:val="center"/>
          </w:tcPr>
          <w:p w14:paraId="1BF4BC32" w14:textId="77777777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739674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-681903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3381711D" w14:textId="77777777" w:rsidTr="002D0186">
        <w:trPr>
          <w:trHeight w:val="361"/>
        </w:trPr>
        <w:tc>
          <w:tcPr>
            <w:tcW w:w="3415" w:type="dxa"/>
            <w:vAlign w:val="center"/>
          </w:tcPr>
          <w:p w14:paraId="5B357A64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5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-1538200131"/>
            <w:placeholder>
              <w:docPart w:val="976B7F27831543CC9818A04BE65D6AA9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2DA524CC" w14:textId="77777777" w:rsidR="002D0186" w:rsidRPr="007F6A34" w:rsidRDefault="002D0186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D0186" w:rsidRPr="007F6A34" w14:paraId="4FED8B33" w14:textId="77777777" w:rsidTr="002D0186">
        <w:trPr>
          <w:trHeight w:val="471"/>
        </w:trPr>
        <w:tc>
          <w:tcPr>
            <w:tcW w:w="3415" w:type="dxa"/>
            <w:vAlign w:val="center"/>
          </w:tcPr>
          <w:p w14:paraId="07DD388F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6.i Inclusion and/or exclusion criteria</w:t>
            </w:r>
          </w:p>
        </w:tc>
        <w:tc>
          <w:tcPr>
            <w:tcW w:w="6030" w:type="dxa"/>
            <w:vAlign w:val="center"/>
          </w:tcPr>
          <w:p w14:paraId="4CCF8351" w14:textId="77777777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753082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-465588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56A05864" w14:textId="77777777" w:rsidTr="002D0186">
        <w:trPr>
          <w:trHeight w:val="361"/>
        </w:trPr>
        <w:tc>
          <w:tcPr>
            <w:tcW w:w="3415" w:type="dxa"/>
            <w:vAlign w:val="center"/>
          </w:tcPr>
          <w:p w14:paraId="6701F605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6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-1449545701"/>
            <w:placeholder>
              <w:docPart w:val="E1F22A01AD674ADC958425F8C78C03E1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51481D7E" w14:textId="77777777" w:rsidR="002D0186" w:rsidRPr="007F6A34" w:rsidRDefault="002D0186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D0186" w:rsidRPr="007F6A34" w14:paraId="0D02F033" w14:textId="77777777" w:rsidTr="002D0186">
        <w:trPr>
          <w:trHeight w:val="408"/>
        </w:trPr>
        <w:tc>
          <w:tcPr>
            <w:tcW w:w="3415" w:type="dxa"/>
            <w:vAlign w:val="center"/>
          </w:tcPr>
          <w:p w14:paraId="606BEA90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7.i Consent process or forms</w:t>
            </w:r>
          </w:p>
        </w:tc>
        <w:tc>
          <w:tcPr>
            <w:tcW w:w="6030" w:type="dxa"/>
            <w:vAlign w:val="center"/>
          </w:tcPr>
          <w:p w14:paraId="27128848" w14:textId="77777777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445039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569696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0830745C" w14:textId="77777777" w:rsidTr="002D0186">
        <w:trPr>
          <w:trHeight w:val="361"/>
        </w:trPr>
        <w:tc>
          <w:tcPr>
            <w:tcW w:w="3415" w:type="dxa"/>
            <w:vAlign w:val="center"/>
          </w:tcPr>
          <w:p w14:paraId="44C5974A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7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-932740722"/>
            <w:placeholder>
              <w:docPart w:val="1FD008DDEC7B435C8C11698E697905AF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6B49C5A6" w14:textId="77777777" w:rsidR="002D0186" w:rsidRPr="007F6A34" w:rsidRDefault="002D0186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D0186" w:rsidRPr="007F6A34" w14:paraId="698D54BC" w14:textId="77777777" w:rsidTr="002D0186">
        <w:trPr>
          <w:trHeight w:val="1430"/>
        </w:trPr>
        <w:tc>
          <w:tcPr>
            <w:tcW w:w="3415" w:type="dxa"/>
            <w:vAlign w:val="center"/>
          </w:tcPr>
          <w:p w14:paraId="45EC950F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8.i Data safety monitoring plan (Data Quality Assurance Standards, Data Security and Management, Roles and Responsibilities of Data Collection supervisors etc.)</w:t>
            </w:r>
          </w:p>
        </w:tc>
        <w:tc>
          <w:tcPr>
            <w:tcW w:w="6030" w:type="dxa"/>
            <w:vAlign w:val="center"/>
          </w:tcPr>
          <w:p w14:paraId="201F3DAA" w14:textId="3ECB5DEE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070347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54D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1350305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72CC86CA" w14:textId="77777777" w:rsidTr="002D0186">
        <w:trPr>
          <w:trHeight w:val="361"/>
        </w:trPr>
        <w:tc>
          <w:tcPr>
            <w:tcW w:w="3415" w:type="dxa"/>
            <w:vAlign w:val="center"/>
          </w:tcPr>
          <w:p w14:paraId="6DF8900E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8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1987812402"/>
            <w:placeholder>
              <w:docPart w:val="2819B9EF4DB04DF68597F3C7E7BF82D2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73BB482B" w14:textId="77777777" w:rsidR="002D0186" w:rsidRPr="007F6A34" w:rsidRDefault="002D0186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D0186" w:rsidRPr="007F6A34" w14:paraId="41D3CAFB" w14:textId="77777777" w:rsidTr="002D0186">
        <w:trPr>
          <w:trHeight w:val="723"/>
        </w:trPr>
        <w:tc>
          <w:tcPr>
            <w:tcW w:w="3415" w:type="dxa"/>
            <w:vAlign w:val="center"/>
          </w:tcPr>
          <w:p w14:paraId="2B5BE640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9.i Study tools (questionnaire, FGD guidelines etc.)</w:t>
            </w:r>
          </w:p>
        </w:tc>
        <w:tc>
          <w:tcPr>
            <w:tcW w:w="6030" w:type="dxa"/>
            <w:vAlign w:val="center"/>
          </w:tcPr>
          <w:p w14:paraId="7F9CEA41" w14:textId="77777777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14385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-2803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5DD8F10B" w14:textId="77777777" w:rsidTr="002D0186">
        <w:trPr>
          <w:trHeight w:val="345"/>
        </w:trPr>
        <w:tc>
          <w:tcPr>
            <w:tcW w:w="3415" w:type="dxa"/>
            <w:vAlign w:val="center"/>
          </w:tcPr>
          <w:p w14:paraId="751ED353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9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180565614"/>
            <w:placeholder>
              <w:docPart w:val="2CB1FEC8FFE241EBAEE21A574F07EE71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3A9E16AE" w14:textId="77777777" w:rsidR="002D0186" w:rsidRPr="007F6A34" w:rsidRDefault="002D0186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D0186" w:rsidRPr="007F6A34" w14:paraId="029C0B14" w14:textId="77777777" w:rsidTr="002D0186">
        <w:trPr>
          <w:trHeight w:val="424"/>
        </w:trPr>
        <w:tc>
          <w:tcPr>
            <w:tcW w:w="3415" w:type="dxa"/>
            <w:vAlign w:val="center"/>
          </w:tcPr>
          <w:p w14:paraId="66A4190C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10.i Data collection process</w:t>
            </w:r>
          </w:p>
        </w:tc>
        <w:tc>
          <w:tcPr>
            <w:tcW w:w="6030" w:type="dxa"/>
            <w:vAlign w:val="center"/>
          </w:tcPr>
          <w:p w14:paraId="4061CA56" w14:textId="77777777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232385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1144472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0539AFE1" w14:textId="77777777" w:rsidTr="002D0186">
        <w:trPr>
          <w:trHeight w:val="345"/>
        </w:trPr>
        <w:tc>
          <w:tcPr>
            <w:tcW w:w="3415" w:type="dxa"/>
            <w:vAlign w:val="center"/>
          </w:tcPr>
          <w:p w14:paraId="3761BCD5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10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-504360489"/>
            <w:placeholder>
              <w:docPart w:val="3F0551DC204B4C899F5F2CCBFBC49DE3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3B96048F" w14:textId="77777777" w:rsidR="002D0186" w:rsidRPr="007F6A34" w:rsidRDefault="002D0186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D0186" w:rsidRPr="007F6A34" w14:paraId="3E1BE64E" w14:textId="77777777" w:rsidTr="002D0186">
        <w:trPr>
          <w:trHeight w:val="958"/>
        </w:trPr>
        <w:tc>
          <w:tcPr>
            <w:tcW w:w="3415" w:type="dxa"/>
            <w:vAlign w:val="center"/>
          </w:tcPr>
          <w:p w14:paraId="111CFA9F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11.i Compensation for participation in research (e.g., increasing/decreasing the amount)</w:t>
            </w:r>
          </w:p>
        </w:tc>
        <w:tc>
          <w:tcPr>
            <w:tcW w:w="6030" w:type="dxa"/>
            <w:vAlign w:val="center"/>
          </w:tcPr>
          <w:p w14:paraId="1FC75BDD" w14:textId="70EE4FB1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646702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140433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7AFA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2D19266A" w14:textId="77777777" w:rsidTr="002D0186">
        <w:trPr>
          <w:trHeight w:val="361"/>
        </w:trPr>
        <w:tc>
          <w:tcPr>
            <w:tcW w:w="3415" w:type="dxa"/>
            <w:vAlign w:val="center"/>
          </w:tcPr>
          <w:p w14:paraId="4F5F20F1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11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2039854828"/>
            <w:placeholder>
              <w:docPart w:val="1A5B62F040CD48BFA7750EA4EFF9D64E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0F7F98E4" w14:textId="7AD341B6" w:rsidR="002D0186" w:rsidRPr="007F6A34" w:rsidRDefault="00287AFA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D0186" w:rsidRPr="007F6A34" w14:paraId="2078F6B8" w14:textId="77777777" w:rsidTr="002D0186">
        <w:trPr>
          <w:trHeight w:val="408"/>
        </w:trPr>
        <w:tc>
          <w:tcPr>
            <w:tcW w:w="3415" w:type="dxa"/>
            <w:vAlign w:val="center"/>
          </w:tcPr>
          <w:p w14:paraId="38E38434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12.i Intervention of the study</w:t>
            </w:r>
          </w:p>
        </w:tc>
        <w:tc>
          <w:tcPr>
            <w:tcW w:w="6030" w:type="dxa"/>
            <w:vAlign w:val="center"/>
          </w:tcPr>
          <w:p w14:paraId="0B53949D" w14:textId="77777777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917287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-1837841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1258F713" w14:textId="77777777" w:rsidTr="002D0186">
        <w:trPr>
          <w:trHeight w:val="361"/>
        </w:trPr>
        <w:tc>
          <w:tcPr>
            <w:tcW w:w="3415" w:type="dxa"/>
            <w:vAlign w:val="center"/>
          </w:tcPr>
          <w:p w14:paraId="5B9DC6B6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12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290176716"/>
            <w:placeholder>
              <w:docPart w:val="5C98F9237AF14236BEA476029B3DD87F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4EDD141A" w14:textId="77777777" w:rsidR="002D0186" w:rsidRPr="007F6A34" w:rsidRDefault="002D0186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D0186" w:rsidRPr="007F6A34" w14:paraId="440F4320" w14:textId="77777777" w:rsidTr="002D0186">
        <w:trPr>
          <w:trHeight w:val="723"/>
        </w:trPr>
        <w:tc>
          <w:tcPr>
            <w:tcW w:w="3415" w:type="dxa"/>
            <w:vAlign w:val="center"/>
          </w:tcPr>
          <w:p w14:paraId="7A0B4E45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13.i Collection of biological samples (e.g., type, number of tests, amount of sample)</w:t>
            </w:r>
          </w:p>
        </w:tc>
        <w:tc>
          <w:tcPr>
            <w:tcW w:w="6030" w:type="dxa"/>
            <w:vAlign w:val="center"/>
          </w:tcPr>
          <w:p w14:paraId="1EC69A04" w14:textId="77777777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132484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2047878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527EF19A" w14:textId="77777777" w:rsidTr="002D0186">
        <w:trPr>
          <w:trHeight w:val="345"/>
        </w:trPr>
        <w:tc>
          <w:tcPr>
            <w:tcW w:w="3415" w:type="dxa"/>
            <w:vAlign w:val="center"/>
          </w:tcPr>
          <w:p w14:paraId="188EFAE5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13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220250347"/>
            <w:placeholder>
              <w:docPart w:val="B92F5BFD4C884A8AB48090B675AAE418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403BD59E" w14:textId="77777777" w:rsidR="002D0186" w:rsidRPr="007F6A34" w:rsidRDefault="002D0186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D0186" w:rsidRPr="007F6A34" w14:paraId="7AA19649" w14:textId="77777777" w:rsidTr="002D0186">
        <w:trPr>
          <w:trHeight w:val="723"/>
        </w:trPr>
        <w:tc>
          <w:tcPr>
            <w:tcW w:w="3415" w:type="dxa"/>
            <w:vAlign w:val="center"/>
          </w:tcPr>
          <w:p w14:paraId="6B078DAA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14.i Analysis of biological samples (e.g., type, number of tests, amount of sample)</w:t>
            </w:r>
          </w:p>
        </w:tc>
        <w:tc>
          <w:tcPr>
            <w:tcW w:w="6030" w:type="dxa"/>
            <w:vAlign w:val="center"/>
          </w:tcPr>
          <w:p w14:paraId="1BD2A21B" w14:textId="77777777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514424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1565829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3A5A79A8" w14:textId="77777777" w:rsidTr="002D0186">
        <w:trPr>
          <w:trHeight w:val="345"/>
        </w:trPr>
        <w:tc>
          <w:tcPr>
            <w:tcW w:w="3415" w:type="dxa"/>
            <w:vAlign w:val="center"/>
          </w:tcPr>
          <w:p w14:paraId="240F5C5E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14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1572463561"/>
            <w:placeholder>
              <w:docPart w:val="AAF6359393724DAB8B5221AE4F06311A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7C5740B6" w14:textId="77777777" w:rsidR="002D0186" w:rsidRPr="007F6A34" w:rsidRDefault="002D0186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D0186" w:rsidRPr="007F6A34" w14:paraId="6FA3CCB7" w14:textId="77777777" w:rsidTr="002D0186">
        <w:trPr>
          <w:trHeight w:val="424"/>
        </w:trPr>
        <w:tc>
          <w:tcPr>
            <w:tcW w:w="3415" w:type="dxa"/>
            <w:vAlign w:val="center"/>
          </w:tcPr>
          <w:p w14:paraId="3BF9FF78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15.i Anything else</w:t>
            </w:r>
          </w:p>
        </w:tc>
        <w:tc>
          <w:tcPr>
            <w:tcW w:w="6030" w:type="dxa"/>
            <w:vAlign w:val="center"/>
          </w:tcPr>
          <w:p w14:paraId="00CA657B" w14:textId="77777777" w:rsidR="002D0186" w:rsidRPr="007F6A34" w:rsidRDefault="00000000" w:rsidP="002D018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5824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Yes </w:t>
            </w:r>
            <w:sdt>
              <w:sdtPr>
                <w:rPr>
                  <w:rFonts w:cs="Arial"/>
                  <w:sz w:val="20"/>
                  <w:szCs w:val="20"/>
                </w:rPr>
                <w:id w:val="2058198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0186" w:rsidRPr="007F6A3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0186" w:rsidRPr="007F6A34">
              <w:rPr>
                <w:rFonts w:cs="Arial"/>
                <w:sz w:val="20"/>
                <w:szCs w:val="20"/>
              </w:rPr>
              <w:t xml:space="preserve"> No</w:t>
            </w:r>
          </w:p>
        </w:tc>
      </w:tr>
      <w:tr w:rsidR="002D0186" w:rsidRPr="007F6A34" w14:paraId="5E3B1E1F" w14:textId="77777777" w:rsidTr="002D0186">
        <w:trPr>
          <w:trHeight w:val="345"/>
        </w:trPr>
        <w:tc>
          <w:tcPr>
            <w:tcW w:w="3415" w:type="dxa"/>
            <w:vAlign w:val="center"/>
          </w:tcPr>
          <w:p w14:paraId="79F168B0" w14:textId="77777777" w:rsidR="002D0186" w:rsidRPr="007F6A34" w:rsidRDefault="002D0186" w:rsidP="002D0186">
            <w:pPr>
              <w:rPr>
                <w:rFonts w:cs="Arial"/>
                <w:sz w:val="20"/>
                <w:szCs w:val="20"/>
              </w:rPr>
            </w:pPr>
            <w:r w:rsidRPr="007F6A34">
              <w:rPr>
                <w:rFonts w:cs="Arial"/>
                <w:sz w:val="20"/>
                <w:szCs w:val="20"/>
              </w:rPr>
              <w:t>B.15.ii If yes, then specify</w:t>
            </w:r>
          </w:p>
        </w:tc>
        <w:sdt>
          <w:sdtPr>
            <w:rPr>
              <w:rFonts w:cs="Arial"/>
              <w:sz w:val="20"/>
              <w:szCs w:val="20"/>
            </w:rPr>
            <w:id w:val="-288592549"/>
            <w:placeholder>
              <w:docPart w:val="C38348BB23224EA991E51F50A869A91F"/>
            </w:placeholder>
            <w:showingPlcHdr/>
          </w:sdtPr>
          <w:sdtContent>
            <w:tc>
              <w:tcPr>
                <w:tcW w:w="6030" w:type="dxa"/>
                <w:vAlign w:val="center"/>
              </w:tcPr>
              <w:p w14:paraId="3D4A1602" w14:textId="77777777" w:rsidR="002D0186" w:rsidRPr="007F6A34" w:rsidRDefault="002D0186" w:rsidP="002D0186">
                <w:pPr>
                  <w:tabs>
                    <w:tab w:val="left" w:pos="990"/>
                  </w:tabs>
                  <w:spacing w:line="360" w:lineRule="auto"/>
                  <w:ind w:right="-43"/>
                  <w:jc w:val="both"/>
                  <w:rPr>
                    <w:rFonts w:cs="Arial"/>
                    <w:sz w:val="20"/>
                    <w:szCs w:val="20"/>
                  </w:rPr>
                </w:pPr>
                <w:r w:rsidRPr="007F6A34">
                  <w:rPr>
                    <w:rStyle w:val="PlaceholderText"/>
                    <w:rFonts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6CF5903E" w14:textId="77777777" w:rsidR="009B2A83" w:rsidRPr="007F6A34" w:rsidRDefault="009B2A83" w:rsidP="001208EF">
      <w:pPr>
        <w:pStyle w:val="BodyText"/>
        <w:ind w:right="-5167"/>
        <w:rPr>
          <w:rFonts w:ascii="Georgia" w:hAnsi="Georgia" w:cs="Arial"/>
          <w:sz w:val="20"/>
          <w:szCs w:val="20"/>
        </w:rPr>
      </w:pPr>
    </w:p>
    <w:p w14:paraId="65159B04" w14:textId="17D54CF2" w:rsidR="008B34A8" w:rsidRPr="007F6A34" w:rsidRDefault="0093058E" w:rsidP="001208EF">
      <w:pPr>
        <w:pStyle w:val="BodyText"/>
        <w:ind w:right="-5167"/>
        <w:rPr>
          <w:rFonts w:ascii="Georgia" w:hAnsi="Georgia" w:cs="Arial"/>
          <w:sz w:val="20"/>
          <w:szCs w:val="20"/>
        </w:rPr>
      </w:pPr>
      <w:r w:rsidRPr="007F6A34">
        <w:rPr>
          <w:rFonts w:ascii="Georgia" w:hAnsi="Georgia" w:cs="Arial"/>
          <w:sz w:val="20"/>
          <w:szCs w:val="20"/>
        </w:rPr>
        <w:t>I understand that I cannot initiate any change</w:t>
      </w:r>
      <w:r w:rsidR="002D0186" w:rsidRPr="007F6A34">
        <w:rPr>
          <w:rFonts w:ascii="Georgia" w:hAnsi="Georgia" w:cs="Arial"/>
          <w:sz w:val="20"/>
          <w:szCs w:val="20"/>
        </w:rPr>
        <w:t xml:space="preserve"> </w:t>
      </w:r>
      <w:r w:rsidR="008B34A8" w:rsidRPr="007F6A34">
        <w:rPr>
          <w:rFonts w:ascii="Georgia" w:hAnsi="Georgia" w:cs="Arial"/>
          <w:sz w:val="20"/>
          <w:szCs w:val="20"/>
        </w:rPr>
        <w:t xml:space="preserve">in </w:t>
      </w:r>
      <w:r w:rsidRPr="007F6A34">
        <w:rPr>
          <w:rFonts w:ascii="Georgia" w:hAnsi="Georgia" w:cs="Arial"/>
          <w:sz w:val="20"/>
          <w:szCs w:val="20"/>
        </w:rPr>
        <w:t xml:space="preserve">the approved research protocol until my requested change(s) </w:t>
      </w:r>
    </w:p>
    <w:p w14:paraId="1B7C4958" w14:textId="23AB7A6F" w:rsidR="00A91E41" w:rsidRPr="007F6A34" w:rsidRDefault="0093058E" w:rsidP="00D555A2">
      <w:pPr>
        <w:pStyle w:val="BodyText"/>
        <w:ind w:right="-5167"/>
        <w:rPr>
          <w:rFonts w:ascii="Georgia" w:hAnsi="Georgia" w:cs="Arial"/>
          <w:sz w:val="20"/>
          <w:szCs w:val="20"/>
        </w:rPr>
      </w:pPr>
      <w:r w:rsidRPr="007F6A34">
        <w:rPr>
          <w:rFonts w:ascii="Georgia" w:hAnsi="Georgia" w:cs="Arial"/>
          <w:sz w:val="20"/>
          <w:szCs w:val="20"/>
        </w:rPr>
        <w:t>is/are approved by al</w:t>
      </w:r>
      <w:r w:rsidR="002D0186" w:rsidRPr="007F6A34">
        <w:rPr>
          <w:rFonts w:ascii="Georgia" w:hAnsi="Georgia" w:cs="Arial"/>
          <w:sz w:val="20"/>
          <w:szCs w:val="20"/>
        </w:rPr>
        <w:t>l</w:t>
      </w:r>
      <w:r w:rsidR="008C1A2A" w:rsidRPr="007F6A34">
        <w:rPr>
          <w:rFonts w:ascii="Georgia" w:hAnsi="Georgia" w:cs="Arial"/>
          <w:sz w:val="20"/>
          <w:szCs w:val="20"/>
        </w:rPr>
        <w:t xml:space="preserve"> </w:t>
      </w:r>
      <w:r w:rsidRPr="007F6A34">
        <w:rPr>
          <w:rFonts w:ascii="Georgia" w:hAnsi="Georgia" w:cs="Arial"/>
          <w:sz w:val="20"/>
          <w:szCs w:val="20"/>
        </w:rPr>
        <w:t xml:space="preserve">relevant Committees/bodies. </w:t>
      </w:r>
    </w:p>
    <w:p w14:paraId="0484BAFC" w14:textId="73061409" w:rsidR="009B2A83" w:rsidRPr="007F6A34" w:rsidRDefault="009B2A83" w:rsidP="00D555A2">
      <w:pPr>
        <w:pStyle w:val="BodyText"/>
        <w:ind w:right="-5167"/>
        <w:rPr>
          <w:rFonts w:ascii="Georgia" w:hAnsi="Georgia" w:cs="Arial"/>
          <w:sz w:val="20"/>
          <w:szCs w:val="20"/>
        </w:rPr>
      </w:pPr>
    </w:p>
    <w:tbl>
      <w:tblPr>
        <w:tblStyle w:val="TableGrid"/>
        <w:tblW w:w="9445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ayout w:type="fixed"/>
        <w:tblLook w:val="04A0" w:firstRow="1" w:lastRow="0" w:firstColumn="1" w:lastColumn="0" w:noHBand="0" w:noVBand="1"/>
      </w:tblPr>
      <w:tblGrid>
        <w:gridCol w:w="4225"/>
        <w:gridCol w:w="5220"/>
      </w:tblGrid>
      <w:tr w:rsidR="009B2A83" w:rsidRPr="007F6A34" w14:paraId="019E5381" w14:textId="77777777" w:rsidTr="003E7C41">
        <w:trPr>
          <w:trHeight w:val="1067"/>
        </w:trPr>
        <w:tc>
          <w:tcPr>
            <w:tcW w:w="4225" w:type="dxa"/>
            <w:vAlign w:val="center"/>
          </w:tcPr>
          <w:sdt>
            <w:sdtPr>
              <w:rPr>
                <w:rFonts w:cs="Arial"/>
                <w:szCs w:val="20"/>
              </w:rPr>
              <w:id w:val="1446419187"/>
              <w:showingPlcHdr/>
              <w:picture/>
            </w:sdtPr>
            <w:sdtContent>
              <w:p w14:paraId="30FAC8F9" w14:textId="3D84614F" w:rsidR="009B2A83" w:rsidRPr="007F6A34" w:rsidRDefault="009B2A83" w:rsidP="003E7C41">
                <w:pPr>
                  <w:rPr>
                    <w:rFonts w:cs="Arial"/>
                    <w:szCs w:val="20"/>
                    <w:lang w:val="en-GB"/>
                  </w:rPr>
                </w:pPr>
                <w:r w:rsidRPr="007F6A34">
                  <w:rPr>
                    <w:rFonts w:cs="Arial"/>
                    <w:noProof/>
                    <w:szCs w:val="20"/>
                  </w:rPr>
                  <w:drawing>
                    <wp:inline distT="0" distB="0" distL="0" distR="0" wp14:anchorId="09DC1049" wp14:editId="70199ED0">
                      <wp:extent cx="1905000" cy="447675"/>
                      <wp:effectExtent l="0" t="0" r="0" b="9525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06AB7303" w14:textId="621AA4DC" w:rsidR="009B2A83" w:rsidRPr="007F6A34" w:rsidRDefault="009B2A83" w:rsidP="003E7C41">
            <w:pPr>
              <w:rPr>
                <w:rFonts w:cs="Arial"/>
                <w:szCs w:val="20"/>
                <w:lang w:val="en-GB"/>
              </w:rPr>
            </w:pPr>
            <w:r w:rsidRPr="007F6A34">
              <w:rPr>
                <w:rFonts w:cs="Arial"/>
                <w:szCs w:val="20"/>
                <w:lang w:val="en-GB"/>
              </w:rPr>
              <w:t xml:space="preserve">Signature of Principal Investigator </w:t>
            </w:r>
          </w:p>
        </w:tc>
        <w:tc>
          <w:tcPr>
            <w:tcW w:w="5220" w:type="dxa"/>
            <w:vAlign w:val="center"/>
          </w:tcPr>
          <w:p w14:paraId="7A67F7E7" w14:textId="77777777" w:rsidR="009B2A83" w:rsidRPr="007F6A34" w:rsidRDefault="009B2A83" w:rsidP="003E7C41">
            <w:pPr>
              <w:rPr>
                <w:rFonts w:cs="Arial"/>
                <w:szCs w:val="20"/>
                <w:lang w:val="en-GB"/>
              </w:rPr>
            </w:pPr>
            <w:r w:rsidRPr="007F6A34">
              <w:rPr>
                <w:rFonts w:cs="Arial"/>
                <w:szCs w:val="20"/>
                <w:lang w:val="en-GB"/>
              </w:rPr>
              <w:t xml:space="preserve">Date: </w:t>
            </w:r>
            <w:sdt>
              <w:sdtPr>
                <w:rPr>
                  <w:rFonts w:cs="Arial"/>
                  <w:szCs w:val="20"/>
                </w:rPr>
                <w:id w:val="-604878628"/>
                <w:placeholder>
                  <w:docPart w:val="9B84D8A66EAE4B68A798FC4BFEEE0E3C"/>
                </w:placeholder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Pr="007F6A34">
                  <w:rPr>
                    <w:rStyle w:val="PlaceholderText"/>
                    <w:rFonts w:cs="Arial"/>
                    <w:szCs w:val="20"/>
                    <w:lang w:val="en-GB"/>
                  </w:rPr>
                  <w:t>Click here to enter a date.</w:t>
                </w:r>
              </w:sdtContent>
            </w:sdt>
          </w:p>
        </w:tc>
      </w:tr>
      <w:tr w:rsidR="009B2A83" w:rsidRPr="007F6A34" w14:paraId="0516BD81" w14:textId="77777777" w:rsidTr="003E7C41">
        <w:trPr>
          <w:trHeight w:val="1067"/>
        </w:trPr>
        <w:tc>
          <w:tcPr>
            <w:tcW w:w="4225" w:type="dxa"/>
            <w:vAlign w:val="center"/>
          </w:tcPr>
          <w:sdt>
            <w:sdtPr>
              <w:rPr>
                <w:rFonts w:cs="Arial"/>
                <w:szCs w:val="20"/>
              </w:rPr>
              <w:id w:val="1241911830"/>
              <w:showingPlcHdr/>
              <w:picture/>
            </w:sdtPr>
            <w:sdtContent>
              <w:p w14:paraId="55AEBCBA" w14:textId="2EC14138" w:rsidR="009B2A83" w:rsidRPr="007F6A34" w:rsidRDefault="009B2A83" w:rsidP="003E7C41">
                <w:pPr>
                  <w:rPr>
                    <w:rFonts w:cs="Arial"/>
                    <w:szCs w:val="20"/>
                    <w:lang w:val="en-GB"/>
                  </w:rPr>
                </w:pPr>
                <w:r w:rsidRPr="007F6A34">
                  <w:rPr>
                    <w:rFonts w:cs="Arial"/>
                    <w:noProof/>
                    <w:szCs w:val="20"/>
                  </w:rPr>
                  <w:drawing>
                    <wp:inline distT="0" distB="0" distL="0" distR="0" wp14:anchorId="39FF9AF1" wp14:editId="5D00193C">
                      <wp:extent cx="1905000" cy="361950"/>
                      <wp:effectExtent l="0" t="0" r="0" b="0"/>
                      <wp:docPr id="4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361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31F635A2" w14:textId="5F6DFADF" w:rsidR="009B2A83" w:rsidRPr="007F6A34" w:rsidRDefault="009B2A83" w:rsidP="003E7C41">
            <w:pPr>
              <w:rPr>
                <w:rFonts w:cs="Arial"/>
                <w:szCs w:val="20"/>
              </w:rPr>
            </w:pPr>
            <w:r w:rsidRPr="007F6A34">
              <w:rPr>
                <w:rFonts w:cs="Arial"/>
                <w:szCs w:val="20"/>
                <w:lang w:val="en-GB"/>
              </w:rPr>
              <w:t xml:space="preserve">Signature of </w:t>
            </w:r>
            <w:r w:rsidR="00100CFD">
              <w:rPr>
                <w:rFonts w:cs="Arial"/>
                <w:szCs w:val="20"/>
                <w:lang w:val="en-GB"/>
              </w:rPr>
              <w:t>Country</w:t>
            </w:r>
            <w:r w:rsidRPr="007F6A34">
              <w:rPr>
                <w:rFonts w:cs="Arial"/>
                <w:szCs w:val="20"/>
                <w:lang w:val="en-GB"/>
              </w:rPr>
              <w:t xml:space="preserve"> Lead (if different from the PI)</w:t>
            </w:r>
          </w:p>
        </w:tc>
        <w:tc>
          <w:tcPr>
            <w:tcW w:w="5220" w:type="dxa"/>
            <w:vAlign w:val="center"/>
          </w:tcPr>
          <w:p w14:paraId="4D74636A" w14:textId="77777777" w:rsidR="009B2A83" w:rsidRPr="007F6A34" w:rsidRDefault="009B2A83" w:rsidP="003E7C41">
            <w:pPr>
              <w:rPr>
                <w:rFonts w:cs="Arial"/>
                <w:szCs w:val="20"/>
              </w:rPr>
            </w:pPr>
            <w:r w:rsidRPr="007F6A34">
              <w:rPr>
                <w:rFonts w:cs="Arial"/>
                <w:szCs w:val="20"/>
                <w:lang w:val="en-GB"/>
              </w:rPr>
              <w:t xml:space="preserve">Date: </w:t>
            </w:r>
            <w:sdt>
              <w:sdtPr>
                <w:rPr>
                  <w:rFonts w:cs="Arial"/>
                  <w:szCs w:val="20"/>
                </w:rPr>
                <w:id w:val="1248382623"/>
                <w:placeholder>
                  <w:docPart w:val="0AD510D418884182BA95CFE9FA687E71"/>
                </w:placeholder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Pr="007F6A34">
                  <w:rPr>
                    <w:rStyle w:val="PlaceholderText"/>
                    <w:rFonts w:cs="Arial"/>
                    <w:szCs w:val="20"/>
                    <w:lang w:val="en-GB"/>
                  </w:rPr>
                  <w:t>Click here to enter a date.</w:t>
                </w:r>
              </w:sdtContent>
            </w:sdt>
          </w:p>
        </w:tc>
      </w:tr>
      <w:tr w:rsidR="009B2A83" w:rsidRPr="007F6A34" w14:paraId="140446EA" w14:textId="77777777" w:rsidTr="003E7C41">
        <w:trPr>
          <w:trHeight w:val="1417"/>
        </w:trPr>
        <w:tc>
          <w:tcPr>
            <w:tcW w:w="4225" w:type="dxa"/>
            <w:vAlign w:val="center"/>
          </w:tcPr>
          <w:p w14:paraId="5470AD84" w14:textId="67D50057" w:rsidR="009B2A83" w:rsidRPr="007F6A34" w:rsidRDefault="009B2A83" w:rsidP="003E7C41">
            <w:pPr>
              <w:rPr>
                <w:rFonts w:cs="Arial"/>
                <w:szCs w:val="20"/>
                <w:lang w:val="en-GB"/>
              </w:rPr>
            </w:pPr>
            <w:r w:rsidRPr="007F6A34">
              <w:rPr>
                <w:rFonts w:cs="Arial"/>
                <w:szCs w:val="20"/>
                <w:lang w:val="en-GB"/>
              </w:rPr>
              <w:t>Approved by,</w:t>
            </w:r>
          </w:p>
          <w:sdt>
            <w:sdtPr>
              <w:rPr>
                <w:rFonts w:cs="Arial"/>
                <w:szCs w:val="20"/>
              </w:rPr>
              <w:id w:val="767900176"/>
              <w:showingPlcHdr/>
              <w:picture/>
            </w:sdtPr>
            <w:sdtContent>
              <w:p w14:paraId="717AF8DF" w14:textId="55EB24FA" w:rsidR="009B2A83" w:rsidRPr="007F6A34" w:rsidRDefault="009B2A83" w:rsidP="003E7C41">
                <w:pPr>
                  <w:rPr>
                    <w:rFonts w:cs="Arial"/>
                    <w:szCs w:val="20"/>
                    <w:lang w:val="en-GB"/>
                  </w:rPr>
                </w:pPr>
                <w:r w:rsidRPr="007F6A34">
                  <w:rPr>
                    <w:rFonts w:cs="Arial"/>
                    <w:noProof/>
                    <w:szCs w:val="20"/>
                  </w:rPr>
                  <w:drawing>
                    <wp:inline distT="0" distB="0" distL="0" distR="0" wp14:anchorId="14A6B94D" wp14:editId="71C0FA66">
                      <wp:extent cx="1905000" cy="409575"/>
                      <wp:effectExtent l="0" t="0" r="0" b="9525"/>
                      <wp:docPr id="5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01BD8EE1" w14:textId="77777777" w:rsidR="009B2A83" w:rsidRPr="007F6A34" w:rsidRDefault="009B2A83" w:rsidP="003E7C41">
            <w:pPr>
              <w:rPr>
                <w:rFonts w:cs="Arial"/>
                <w:szCs w:val="20"/>
                <w:lang w:val="en-GB"/>
              </w:rPr>
            </w:pPr>
          </w:p>
          <w:p w14:paraId="601EECC2" w14:textId="77777777" w:rsidR="009B2A83" w:rsidRPr="007F6A34" w:rsidRDefault="009B2A83" w:rsidP="003E7C41">
            <w:pPr>
              <w:rPr>
                <w:rFonts w:cs="Arial"/>
                <w:szCs w:val="20"/>
                <w:lang w:val="en-GB"/>
              </w:rPr>
            </w:pPr>
            <w:r w:rsidRPr="007F6A34">
              <w:rPr>
                <w:rFonts w:cs="Arial"/>
                <w:szCs w:val="20"/>
                <w:lang w:val="en-GB"/>
              </w:rPr>
              <w:t>Signature of the Centre Director/Lead of Humanitarian Research Hub (for JPGSPH)/Head of the institution (for BIGD and BIED)</w:t>
            </w:r>
          </w:p>
        </w:tc>
        <w:tc>
          <w:tcPr>
            <w:tcW w:w="5220" w:type="dxa"/>
            <w:vAlign w:val="center"/>
          </w:tcPr>
          <w:p w14:paraId="1D6DAFF7" w14:textId="77777777" w:rsidR="009B2A83" w:rsidRPr="007F6A34" w:rsidRDefault="009B2A83" w:rsidP="003E7C41">
            <w:pPr>
              <w:rPr>
                <w:rFonts w:cs="Arial"/>
                <w:szCs w:val="20"/>
                <w:lang w:val="en-GB"/>
              </w:rPr>
            </w:pPr>
            <w:r w:rsidRPr="007F6A34">
              <w:rPr>
                <w:rFonts w:cs="Arial"/>
                <w:szCs w:val="20"/>
                <w:lang w:val="en-GB"/>
              </w:rPr>
              <w:t xml:space="preserve">Date: </w:t>
            </w:r>
            <w:sdt>
              <w:sdtPr>
                <w:rPr>
                  <w:rFonts w:cs="Arial"/>
                  <w:szCs w:val="20"/>
                </w:rPr>
                <w:id w:val="1498386910"/>
                <w:placeholder>
                  <w:docPart w:val="BE18672ED44F40FFB0E1627345C29402"/>
                </w:placeholder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Pr="007F6A34">
                  <w:rPr>
                    <w:rStyle w:val="PlaceholderText"/>
                    <w:rFonts w:cs="Arial"/>
                    <w:szCs w:val="20"/>
                    <w:lang w:val="en-GB"/>
                  </w:rPr>
                  <w:t>Click here to enter a date.</w:t>
                </w:r>
              </w:sdtContent>
            </w:sdt>
          </w:p>
        </w:tc>
      </w:tr>
    </w:tbl>
    <w:p w14:paraId="4B3B89D7" w14:textId="77777777" w:rsidR="009B2A83" w:rsidRPr="007F6A34" w:rsidRDefault="009B2A83" w:rsidP="00D555A2">
      <w:pPr>
        <w:pStyle w:val="BodyText"/>
        <w:ind w:right="-5167"/>
        <w:rPr>
          <w:rFonts w:ascii="Georgia" w:hAnsi="Georgia" w:cs="Arial"/>
          <w:sz w:val="20"/>
          <w:szCs w:val="20"/>
        </w:rPr>
      </w:pPr>
    </w:p>
    <w:sectPr w:rsidR="009B2A83" w:rsidRPr="007F6A34" w:rsidSect="00436A85">
      <w:headerReference w:type="default" r:id="rId9"/>
      <w:pgSz w:w="11906" w:h="16838" w:code="9"/>
      <w:pgMar w:top="1678" w:right="1196" w:bottom="16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C13B1" w14:textId="77777777" w:rsidR="005E3D6B" w:rsidRDefault="005E3D6B" w:rsidP="00493CE4">
      <w:pPr>
        <w:spacing w:after="0" w:line="240" w:lineRule="auto"/>
      </w:pPr>
      <w:r>
        <w:separator/>
      </w:r>
    </w:p>
  </w:endnote>
  <w:endnote w:type="continuationSeparator" w:id="0">
    <w:p w14:paraId="4B705AF4" w14:textId="77777777" w:rsidR="005E3D6B" w:rsidRDefault="005E3D6B" w:rsidP="00493C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B6446E" w14:textId="77777777" w:rsidR="005E3D6B" w:rsidRDefault="005E3D6B" w:rsidP="00493CE4">
      <w:pPr>
        <w:spacing w:after="0" w:line="240" w:lineRule="auto"/>
      </w:pPr>
      <w:r>
        <w:separator/>
      </w:r>
    </w:p>
  </w:footnote>
  <w:footnote w:type="continuationSeparator" w:id="0">
    <w:p w14:paraId="213E4479" w14:textId="77777777" w:rsidR="005E3D6B" w:rsidRDefault="005E3D6B" w:rsidP="00493C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A75C0" w14:textId="644BFD01" w:rsidR="0041197A" w:rsidRDefault="00704FE5" w:rsidP="0041197A">
    <w:pPr>
      <w:pStyle w:val="Header"/>
      <w:tabs>
        <w:tab w:val="left" w:pos="750"/>
        <w:tab w:val="left" w:pos="5820"/>
      </w:tabs>
      <w:rPr>
        <w:noProof/>
      </w:rPr>
    </w:pPr>
    <w:r w:rsidRPr="00493CE4"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66C76DCF" wp14:editId="1B10C5BF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0671359"/>
          <wp:effectExtent l="0" t="0" r="3175" b="0"/>
          <wp:wrapNone/>
          <wp:docPr id="185" name="Picture 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6713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9BC0DD" w14:textId="3EAB06D7" w:rsidR="00493CE4" w:rsidRPr="0041197A" w:rsidRDefault="00704FE5" w:rsidP="00704FE5">
    <w:pPr>
      <w:pStyle w:val="Header"/>
      <w:tabs>
        <w:tab w:val="clear" w:pos="4513"/>
        <w:tab w:val="clear" w:pos="9026"/>
        <w:tab w:val="left" w:pos="5235"/>
      </w:tabs>
      <w:spacing w:line="276" w:lineRule="auto"/>
      <w:rPr>
        <w:noProof/>
        <w:color w:val="808080" w:themeColor="background1" w:themeShade="80"/>
      </w:rPr>
    </w:pPr>
    <w:r>
      <w:rPr>
        <w:noProof/>
        <w:color w:val="808080" w:themeColor="background1" w:themeShade="8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119E3"/>
    <w:multiLevelType w:val="hybridMultilevel"/>
    <w:tmpl w:val="A31875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8212D"/>
    <w:multiLevelType w:val="hybridMultilevel"/>
    <w:tmpl w:val="7220D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B6EF1"/>
    <w:multiLevelType w:val="hybridMultilevel"/>
    <w:tmpl w:val="17F0A0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DE654D3"/>
    <w:multiLevelType w:val="hybridMultilevel"/>
    <w:tmpl w:val="E4C27A72"/>
    <w:lvl w:ilvl="0" w:tplc="21E6E774">
      <w:start w:val="1"/>
      <w:numFmt w:val="bullet"/>
      <w:lvlText w:val=""/>
      <w:lvlJc w:val="left"/>
      <w:pPr>
        <w:ind w:left="360" w:hanging="360"/>
      </w:pPr>
      <w:rPr>
        <w:rFonts w:ascii="Wingdings" w:eastAsiaTheme="minorHAnsi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30151BE"/>
    <w:multiLevelType w:val="hybridMultilevel"/>
    <w:tmpl w:val="FE128F1C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3537C41"/>
    <w:multiLevelType w:val="hybridMultilevel"/>
    <w:tmpl w:val="E0F476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12774A"/>
    <w:multiLevelType w:val="hybridMultilevel"/>
    <w:tmpl w:val="51BE3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692324"/>
    <w:multiLevelType w:val="multilevel"/>
    <w:tmpl w:val="8C448D8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6B6E284F"/>
    <w:multiLevelType w:val="hybridMultilevel"/>
    <w:tmpl w:val="B302C2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62B5C"/>
    <w:multiLevelType w:val="hybridMultilevel"/>
    <w:tmpl w:val="29FAB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C315E6"/>
    <w:multiLevelType w:val="hybridMultilevel"/>
    <w:tmpl w:val="E488CDDA"/>
    <w:lvl w:ilvl="0" w:tplc="B734D798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6726553">
    <w:abstractNumId w:val="5"/>
  </w:num>
  <w:num w:numId="2" w16cid:durableId="2060782831">
    <w:abstractNumId w:val="7"/>
  </w:num>
  <w:num w:numId="3" w16cid:durableId="2030599008">
    <w:abstractNumId w:val="8"/>
  </w:num>
  <w:num w:numId="4" w16cid:durableId="1845240850">
    <w:abstractNumId w:val="10"/>
  </w:num>
  <w:num w:numId="5" w16cid:durableId="584069231">
    <w:abstractNumId w:val="3"/>
  </w:num>
  <w:num w:numId="6" w16cid:durableId="171605307">
    <w:abstractNumId w:val="4"/>
  </w:num>
  <w:num w:numId="7" w16cid:durableId="10182315">
    <w:abstractNumId w:val="2"/>
  </w:num>
  <w:num w:numId="8" w16cid:durableId="1467818419">
    <w:abstractNumId w:val="6"/>
  </w:num>
  <w:num w:numId="9" w16cid:durableId="518399398">
    <w:abstractNumId w:val="1"/>
  </w:num>
  <w:num w:numId="10" w16cid:durableId="795836315">
    <w:abstractNumId w:val="9"/>
  </w:num>
  <w:num w:numId="11" w16cid:durableId="1924559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uul7B9Gwwtab7C6LvSJ/0epcBl8Dzz534K4FfxIt715K3pzTwwou3DJzkMQ+yMaw9hehvXMZXPVtld69zHKveg==" w:salt="iTgcEKTanftIkvI3qKnzt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sTAytLQwsjQzN7RU0lEKTi0uzszPAykwqQUAFWKNPywAAAA="/>
  </w:docVars>
  <w:rsids>
    <w:rsidRoot w:val="00493CE4"/>
    <w:rsid w:val="00017CDF"/>
    <w:rsid w:val="000213A7"/>
    <w:rsid w:val="0002506F"/>
    <w:rsid w:val="000634FD"/>
    <w:rsid w:val="00077923"/>
    <w:rsid w:val="00081EDF"/>
    <w:rsid w:val="000E5E10"/>
    <w:rsid w:val="000E70F3"/>
    <w:rsid w:val="000F6B74"/>
    <w:rsid w:val="00100CFD"/>
    <w:rsid w:val="00114144"/>
    <w:rsid w:val="001208EF"/>
    <w:rsid w:val="0012356A"/>
    <w:rsid w:val="00130483"/>
    <w:rsid w:val="00136D17"/>
    <w:rsid w:val="0015070F"/>
    <w:rsid w:val="001918D4"/>
    <w:rsid w:val="001E1339"/>
    <w:rsid w:val="001E7CEA"/>
    <w:rsid w:val="00216DE2"/>
    <w:rsid w:val="00217A05"/>
    <w:rsid w:val="00220742"/>
    <w:rsid w:val="00254EEE"/>
    <w:rsid w:val="002630E4"/>
    <w:rsid w:val="00281F8E"/>
    <w:rsid w:val="00287AFA"/>
    <w:rsid w:val="00292581"/>
    <w:rsid w:val="00294956"/>
    <w:rsid w:val="002A106D"/>
    <w:rsid w:val="002A1664"/>
    <w:rsid w:val="002C4A32"/>
    <w:rsid w:val="002D0186"/>
    <w:rsid w:val="002E6370"/>
    <w:rsid w:val="002E7130"/>
    <w:rsid w:val="002F2DD4"/>
    <w:rsid w:val="00311BF6"/>
    <w:rsid w:val="0031792A"/>
    <w:rsid w:val="00320647"/>
    <w:rsid w:val="00335543"/>
    <w:rsid w:val="00355547"/>
    <w:rsid w:val="003703FC"/>
    <w:rsid w:val="0038632A"/>
    <w:rsid w:val="003A7D55"/>
    <w:rsid w:val="003B4D15"/>
    <w:rsid w:val="003D5E38"/>
    <w:rsid w:val="00405876"/>
    <w:rsid w:val="0041197A"/>
    <w:rsid w:val="00424055"/>
    <w:rsid w:val="00431F57"/>
    <w:rsid w:val="00436A85"/>
    <w:rsid w:val="00493853"/>
    <w:rsid w:val="00493CE4"/>
    <w:rsid w:val="004A48E0"/>
    <w:rsid w:val="004B2B54"/>
    <w:rsid w:val="004C06FE"/>
    <w:rsid w:val="00503290"/>
    <w:rsid w:val="00506C5D"/>
    <w:rsid w:val="00506E00"/>
    <w:rsid w:val="0052586D"/>
    <w:rsid w:val="0054430F"/>
    <w:rsid w:val="00592DE8"/>
    <w:rsid w:val="0059431F"/>
    <w:rsid w:val="005A422C"/>
    <w:rsid w:val="005C40EB"/>
    <w:rsid w:val="005C6D73"/>
    <w:rsid w:val="005E0765"/>
    <w:rsid w:val="005E3D6B"/>
    <w:rsid w:val="00613EDD"/>
    <w:rsid w:val="0067119B"/>
    <w:rsid w:val="00673B24"/>
    <w:rsid w:val="00696C3B"/>
    <w:rsid w:val="006B5D96"/>
    <w:rsid w:val="006D318D"/>
    <w:rsid w:val="006E1F4B"/>
    <w:rsid w:val="006E6B81"/>
    <w:rsid w:val="00704FE5"/>
    <w:rsid w:val="007071CB"/>
    <w:rsid w:val="0071603B"/>
    <w:rsid w:val="00741E6E"/>
    <w:rsid w:val="00760997"/>
    <w:rsid w:val="00765C91"/>
    <w:rsid w:val="007816F1"/>
    <w:rsid w:val="00785041"/>
    <w:rsid w:val="00790172"/>
    <w:rsid w:val="007A696A"/>
    <w:rsid w:val="007C4606"/>
    <w:rsid w:val="007D4F16"/>
    <w:rsid w:val="007E04D6"/>
    <w:rsid w:val="007F47D9"/>
    <w:rsid w:val="007F6A34"/>
    <w:rsid w:val="007F721B"/>
    <w:rsid w:val="00805E41"/>
    <w:rsid w:val="008356C4"/>
    <w:rsid w:val="00862314"/>
    <w:rsid w:val="008923B5"/>
    <w:rsid w:val="00895ACB"/>
    <w:rsid w:val="008A0E41"/>
    <w:rsid w:val="008B34A8"/>
    <w:rsid w:val="008C1A2A"/>
    <w:rsid w:val="008E7961"/>
    <w:rsid w:val="0093058E"/>
    <w:rsid w:val="009B2A83"/>
    <w:rsid w:val="009C00A9"/>
    <w:rsid w:val="009C2E8F"/>
    <w:rsid w:val="009C4BDA"/>
    <w:rsid w:val="009E65AA"/>
    <w:rsid w:val="00A13D82"/>
    <w:rsid w:val="00A1714A"/>
    <w:rsid w:val="00A20578"/>
    <w:rsid w:val="00A42690"/>
    <w:rsid w:val="00A649F8"/>
    <w:rsid w:val="00A650D9"/>
    <w:rsid w:val="00A70D3E"/>
    <w:rsid w:val="00A91E41"/>
    <w:rsid w:val="00AB54D2"/>
    <w:rsid w:val="00B004CD"/>
    <w:rsid w:val="00B42955"/>
    <w:rsid w:val="00BA102E"/>
    <w:rsid w:val="00BD7ECF"/>
    <w:rsid w:val="00BF7509"/>
    <w:rsid w:val="00C13FEA"/>
    <w:rsid w:val="00C1579F"/>
    <w:rsid w:val="00C620F9"/>
    <w:rsid w:val="00C62438"/>
    <w:rsid w:val="00CE4871"/>
    <w:rsid w:val="00CE5076"/>
    <w:rsid w:val="00D02518"/>
    <w:rsid w:val="00D310A5"/>
    <w:rsid w:val="00D510BA"/>
    <w:rsid w:val="00D555A2"/>
    <w:rsid w:val="00D727A1"/>
    <w:rsid w:val="00D72F4B"/>
    <w:rsid w:val="00D74DFC"/>
    <w:rsid w:val="00DA661B"/>
    <w:rsid w:val="00DC74A5"/>
    <w:rsid w:val="00DC7921"/>
    <w:rsid w:val="00DE112B"/>
    <w:rsid w:val="00DE2370"/>
    <w:rsid w:val="00DF7564"/>
    <w:rsid w:val="00E13427"/>
    <w:rsid w:val="00E36207"/>
    <w:rsid w:val="00E65E91"/>
    <w:rsid w:val="00E96043"/>
    <w:rsid w:val="00EC01FF"/>
    <w:rsid w:val="00EC020F"/>
    <w:rsid w:val="00EC0FBA"/>
    <w:rsid w:val="00F04B45"/>
    <w:rsid w:val="00F0775E"/>
    <w:rsid w:val="00F855F3"/>
    <w:rsid w:val="00FA22EB"/>
    <w:rsid w:val="00FC4875"/>
    <w:rsid w:val="00FD0C70"/>
    <w:rsid w:val="00FF4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868D4"/>
  <w15:chartTrackingRefBased/>
  <w15:docId w15:val="{755EC6DB-61CC-431A-93C9-8861F8393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765"/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qFormat/>
    <w:rsid w:val="0093058E"/>
    <w:pPr>
      <w:keepNext/>
      <w:tabs>
        <w:tab w:val="left" w:pos="810"/>
      </w:tabs>
      <w:spacing w:after="0" w:line="240" w:lineRule="auto"/>
      <w:ind w:right="2520"/>
      <w:outlineLvl w:val="0"/>
    </w:pPr>
    <w:rPr>
      <w:rFonts w:ascii="Times New Roman" w:eastAsia="Times New Roman" w:hAnsi="Times New Roman" w:cs="Times New Roman"/>
      <w:szCs w:val="20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3C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CE4"/>
  </w:style>
  <w:style w:type="paragraph" w:styleId="Footer">
    <w:name w:val="footer"/>
    <w:basedOn w:val="Normal"/>
    <w:link w:val="FooterChar"/>
    <w:uiPriority w:val="99"/>
    <w:unhideWhenUsed/>
    <w:rsid w:val="00493C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CE4"/>
  </w:style>
  <w:style w:type="table" w:styleId="TableGrid">
    <w:name w:val="Table Grid"/>
    <w:basedOn w:val="TableNormal"/>
    <w:uiPriority w:val="39"/>
    <w:rsid w:val="00506C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91E41"/>
    <w:pPr>
      <w:spacing w:after="0" w:line="240" w:lineRule="auto"/>
    </w:pPr>
    <w:rPr>
      <w:rFonts w:ascii="Georgia" w:hAnsi="Georgia"/>
    </w:rPr>
  </w:style>
  <w:style w:type="paragraph" w:styleId="Revision">
    <w:name w:val="Revision"/>
    <w:hidden/>
    <w:uiPriority w:val="99"/>
    <w:semiHidden/>
    <w:rsid w:val="00294956"/>
    <w:pPr>
      <w:spacing w:after="0" w:line="240" w:lineRule="auto"/>
    </w:pPr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rsid w:val="0093058E"/>
    <w:rPr>
      <w:rFonts w:ascii="Times New Roman" w:eastAsia="Times New Roman" w:hAnsi="Times New Roman" w:cs="Times New Roman"/>
      <w:szCs w:val="20"/>
      <w:u w:val="single"/>
      <w:lang w:val="en-US"/>
    </w:rPr>
  </w:style>
  <w:style w:type="paragraph" w:styleId="Title">
    <w:name w:val="Title"/>
    <w:basedOn w:val="Normal"/>
    <w:link w:val="TitleChar"/>
    <w:qFormat/>
    <w:rsid w:val="0093058E"/>
    <w:pPr>
      <w:tabs>
        <w:tab w:val="left" w:pos="810"/>
      </w:tabs>
      <w:spacing w:after="0" w:line="240" w:lineRule="auto"/>
      <w:ind w:right="2520"/>
      <w:jc w:val="center"/>
    </w:pPr>
    <w:rPr>
      <w:rFonts w:ascii="Comic Sans MS" w:eastAsia="Times New Roman" w:hAnsi="Comic Sans MS" w:cs="Times New Roman"/>
      <w:i/>
      <w:sz w:val="40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93058E"/>
    <w:rPr>
      <w:rFonts w:ascii="Comic Sans MS" w:eastAsia="Times New Roman" w:hAnsi="Comic Sans MS" w:cs="Times New Roman"/>
      <w:i/>
      <w:sz w:val="40"/>
      <w:szCs w:val="20"/>
      <w:lang w:val="en-US"/>
    </w:rPr>
  </w:style>
  <w:style w:type="paragraph" w:styleId="Subtitle">
    <w:name w:val="Subtitle"/>
    <w:basedOn w:val="Normal"/>
    <w:link w:val="SubtitleChar"/>
    <w:qFormat/>
    <w:rsid w:val="0093058E"/>
    <w:pPr>
      <w:spacing w:after="0" w:line="240" w:lineRule="auto"/>
      <w:jc w:val="center"/>
    </w:pPr>
    <w:rPr>
      <w:rFonts w:ascii="Arial Black" w:eastAsia="Batang" w:hAnsi="Arial Black" w:cs="Times New Roman"/>
      <w:sz w:val="28"/>
      <w:szCs w:val="20"/>
      <w:lang w:val="en-US"/>
    </w:rPr>
  </w:style>
  <w:style w:type="character" w:customStyle="1" w:styleId="SubtitleChar">
    <w:name w:val="Subtitle Char"/>
    <w:basedOn w:val="DefaultParagraphFont"/>
    <w:link w:val="Subtitle"/>
    <w:rsid w:val="0093058E"/>
    <w:rPr>
      <w:rFonts w:ascii="Arial Black" w:eastAsia="Batang" w:hAnsi="Arial Black" w:cs="Times New Roman"/>
      <w:sz w:val="28"/>
      <w:szCs w:val="20"/>
      <w:lang w:val="en-US"/>
    </w:rPr>
  </w:style>
  <w:style w:type="paragraph" w:styleId="BlockText">
    <w:name w:val="Block Text"/>
    <w:basedOn w:val="Normal"/>
    <w:semiHidden/>
    <w:rsid w:val="0093058E"/>
    <w:pPr>
      <w:tabs>
        <w:tab w:val="left" w:pos="810"/>
      </w:tabs>
      <w:spacing w:after="0" w:line="240" w:lineRule="auto"/>
      <w:ind w:left="630" w:right="2520"/>
    </w:pPr>
    <w:rPr>
      <w:rFonts w:ascii="Times New Roman" w:eastAsia="Times New Roman" w:hAnsi="Times New Roman" w:cs="Times New Roman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93058E"/>
    <w:pPr>
      <w:spacing w:after="0" w:line="240" w:lineRule="auto"/>
    </w:pPr>
    <w:rPr>
      <w:rFonts w:ascii="Trebuchet MS" w:eastAsia="Times New Roman" w:hAnsi="Trebuchet MS" w:cs="Times New Roman"/>
      <w:i/>
      <w:iCs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3058E"/>
    <w:rPr>
      <w:rFonts w:ascii="Trebuchet MS" w:eastAsia="Times New Roman" w:hAnsi="Trebuchet MS" w:cs="Times New Roman"/>
      <w:i/>
      <w:iCs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93058E"/>
    <w:rPr>
      <w:color w:val="808080"/>
    </w:rPr>
  </w:style>
  <w:style w:type="paragraph" w:styleId="ListParagraph">
    <w:name w:val="List Paragraph"/>
    <w:basedOn w:val="Normal"/>
    <w:uiPriority w:val="34"/>
    <w:qFormat/>
    <w:rsid w:val="006E6B8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C01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01F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240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0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055"/>
    <w:rPr>
      <w:rFonts w:ascii="Georgia" w:hAnsi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0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055"/>
    <w:rPr>
      <w:rFonts w:ascii="Georgia" w:hAnsi="Georg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5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62D74A4294F4CF3A5AFEF52B13A5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37373-3597-45B0-A285-2159948037A5}"/>
      </w:docPartPr>
      <w:docPartBody>
        <w:p w:rsidR="002F07AB" w:rsidRDefault="0021696F" w:rsidP="0021696F">
          <w:pPr>
            <w:pStyle w:val="362D74A4294F4CF3A5AFEF52B13A5FA0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FFF04E86377546479AF316B29ECC7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130E4-AF48-430D-99C6-B2235E5FCF4F}"/>
      </w:docPartPr>
      <w:docPartBody>
        <w:p w:rsidR="002F07AB" w:rsidRDefault="0021696F" w:rsidP="0021696F">
          <w:pPr>
            <w:pStyle w:val="FFF04E86377546479AF316B29ECC7954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4EB96CA7E8A5403F9FC0F9675BA56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5CB39-AEFA-4222-A86B-3D47D1D09CC5}"/>
      </w:docPartPr>
      <w:docPartBody>
        <w:p w:rsidR="002F07AB" w:rsidRDefault="0021696F" w:rsidP="0021696F">
          <w:pPr>
            <w:pStyle w:val="4EB96CA7E8A5403F9FC0F9675BA56A89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734AB40096CE4B9183B876CBA3C9D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22F00-48D9-4D02-A253-F82A43D9E64F}"/>
      </w:docPartPr>
      <w:docPartBody>
        <w:p w:rsidR="002F07AB" w:rsidRDefault="0021696F" w:rsidP="0021696F">
          <w:pPr>
            <w:pStyle w:val="734AB40096CE4B9183B876CBA3C9D766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976B7F27831543CC9818A04BE65D6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9AFD6-02C4-4F2E-9FD5-AD42BD5D3F17}"/>
      </w:docPartPr>
      <w:docPartBody>
        <w:p w:rsidR="002F07AB" w:rsidRDefault="0021696F" w:rsidP="0021696F">
          <w:pPr>
            <w:pStyle w:val="976B7F27831543CC9818A04BE65D6AA9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E1F22A01AD674ADC958425F8C78C0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7C93A-41BF-4BB8-89CC-5E5B8F37C9C1}"/>
      </w:docPartPr>
      <w:docPartBody>
        <w:p w:rsidR="002F07AB" w:rsidRDefault="0021696F" w:rsidP="0021696F">
          <w:pPr>
            <w:pStyle w:val="E1F22A01AD674ADC958425F8C78C03E1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1FD008DDEC7B435C8C11698E69790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1DD67-A39E-4E2C-968B-EE54B81C9076}"/>
      </w:docPartPr>
      <w:docPartBody>
        <w:p w:rsidR="002F07AB" w:rsidRDefault="0021696F" w:rsidP="0021696F">
          <w:pPr>
            <w:pStyle w:val="1FD008DDEC7B435C8C11698E697905AF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2819B9EF4DB04DF68597F3C7E7BF8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D75DD-160F-4E1E-BD2B-BB45458E5057}"/>
      </w:docPartPr>
      <w:docPartBody>
        <w:p w:rsidR="002F07AB" w:rsidRDefault="0021696F" w:rsidP="0021696F">
          <w:pPr>
            <w:pStyle w:val="2819B9EF4DB04DF68597F3C7E7BF82D2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2CB1FEC8FFE241EBAEE21A574F07E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AEAEC-FBB1-4C2C-AD8D-B57A15B4656E}"/>
      </w:docPartPr>
      <w:docPartBody>
        <w:p w:rsidR="002F07AB" w:rsidRDefault="0021696F" w:rsidP="0021696F">
          <w:pPr>
            <w:pStyle w:val="2CB1FEC8FFE241EBAEE21A574F07EE71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3F0551DC204B4C899F5F2CCBFBC49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AAB1F-27FB-499A-A82B-564B5ABF89F0}"/>
      </w:docPartPr>
      <w:docPartBody>
        <w:p w:rsidR="002F07AB" w:rsidRDefault="0021696F" w:rsidP="0021696F">
          <w:pPr>
            <w:pStyle w:val="3F0551DC204B4C899F5F2CCBFBC49DE3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1A5B62F040CD48BFA7750EA4EFF9D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5D57F-60DE-43CA-B878-8FABD7B0B6D1}"/>
      </w:docPartPr>
      <w:docPartBody>
        <w:p w:rsidR="002F07AB" w:rsidRDefault="0021696F" w:rsidP="0021696F">
          <w:pPr>
            <w:pStyle w:val="1A5B62F040CD48BFA7750EA4EFF9D64E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5C98F9237AF14236BEA476029B3DD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443FB-9E25-4356-882C-5290C2A4CCAD}"/>
      </w:docPartPr>
      <w:docPartBody>
        <w:p w:rsidR="002F07AB" w:rsidRDefault="0021696F" w:rsidP="0021696F">
          <w:pPr>
            <w:pStyle w:val="5C98F9237AF14236BEA476029B3DD87F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B92F5BFD4C884A8AB48090B675AAE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53B6D-617C-4750-89DD-122EDB7CC19D}"/>
      </w:docPartPr>
      <w:docPartBody>
        <w:p w:rsidR="002F07AB" w:rsidRDefault="0021696F" w:rsidP="0021696F">
          <w:pPr>
            <w:pStyle w:val="B92F5BFD4C884A8AB48090B675AAE418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AAF6359393724DAB8B5221AE4F063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3126C-6542-4046-A0F3-5C9EFC08E77B}"/>
      </w:docPartPr>
      <w:docPartBody>
        <w:p w:rsidR="002F07AB" w:rsidRDefault="0021696F" w:rsidP="0021696F">
          <w:pPr>
            <w:pStyle w:val="AAF6359393724DAB8B5221AE4F06311A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C38348BB23224EA991E51F50A869A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00491-91C1-4DB2-8E13-339BE17264C8}"/>
      </w:docPartPr>
      <w:docPartBody>
        <w:p w:rsidR="002F07AB" w:rsidRDefault="0021696F" w:rsidP="0021696F">
          <w:pPr>
            <w:pStyle w:val="C38348BB23224EA991E51F50A869A91F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B10B63961C3443E0BA4187C56AF30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DA772-19D4-456E-9FC2-0ACFC27C50D2}"/>
      </w:docPartPr>
      <w:docPartBody>
        <w:p w:rsidR="002F07AB" w:rsidRDefault="0021696F" w:rsidP="0021696F">
          <w:pPr>
            <w:pStyle w:val="B10B63961C3443E0BA4187C56AF307AD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7002D11E7E5742D0949FDAFFCDBCD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6D058-ED48-424D-986E-6CA19CF1EA1C}"/>
      </w:docPartPr>
      <w:docPartBody>
        <w:p w:rsidR="002F07AB" w:rsidRDefault="0021696F" w:rsidP="0021696F">
          <w:pPr>
            <w:pStyle w:val="7002D11E7E5742D0949FDAFFCDBCDA79"/>
          </w:pPr>
          <w:r w:rsidRPr="00EB76A2">
            <w:rPr>
              <w:rStyle w:val="PlaceholderText"/>
            </w:rPr>
            <w:t>Click here to enter a date.</w:t>
          </w:r>
        </w:p>
      </w:docPartBody>
    </w:docPart>
    <w:docPart>
      <w:docPartPr>
        <w:name w:val="9B84D8A66EAE4B68A798FC4BFEEE0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8658C-2F8F-4838-9D98-809DF82210DA}"/>
      </w:docPartPr>
      <w:docPartBody>
        <w:p w:rsidR="00E71E80" w:rsidRDefault="00094466" w:rsidP="00094466">
          <w:pPr>
            <w:pStyle w:val="9B84D8A66EAE4B68A798FC4BFEEE0E3C"/>
          </w:pPr>
          <w:r w:rsidRPr="00EB76A2">
            <w:rPr>
              <w:rStyle w:val="PlaceholderText"/>
            </w:rPr>
            <w:t>Click here to enter a date.</w:t>
          </w:r>
        </w:p>
      </w:docPartBody>
    </w:docPart>
    <w:docPart>
      <w:docPartPr>
        <w:name w:val="0AD510D418884182BA95CFE9FA687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1BB77-A8AC-4141-8BB8-D74518DC8E55}"/>
      </w:docPartPr>
      <w:docPartBody>
        <w:p w:rsidR="00E71E80" w:rsidRDefault="00094466" w:rsidP="00094466">
          <w:pPr>
            <w:pStyle w:val="0AD510D418884182BA95CFE9FA687E71"/>
          </w:pPr>
          <w:r w:rsidRPr="00EB76A2">
            <w:rPr>
              <w:rStyle w:val="PlaceholderText"/>
            </w:rPr>
            <w:t>Click here to enter a date.</w:t>
          </w:r>
        </w:p>
      </w:docPartBody>
    </w:docPart>
    <w:docPart>
      <w:docPartPr>
        <w:name w:val="BE18672ED44F40FFB0E1627345C29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89592-DAB6-4D93-991E-6C180E5B748A}"/>
      </w:docPartPr>
      <w:docPartBody>
        <w:p w:rsidR="00E71E80" w:rsidRDefault="00094466" w:rsidP="00094466">
          <w:pPr>
            <w:pStyle w:val="BE18672ED44F40FFB0E1627345C29402"/>
          </w:pPr>
          <w:r w:rsidRPr="00EB76A2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D8FE2C-139A-4B61-A0E7-849FAA29D66E}"/>
      </w:docPartPr>
      <w:docPartBody>
        <w:p w:rsidR="00E6021F" w:rsidRDefault="00314E1C">
          <w:r w:rsidRPr="00B0583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3ACA"/>
    <w:rsid w:val="00037096"/>
    <w:rsid w:val="00055C20"/>
    <w:rsid w:val="00094466"/>
    <w:rsid w:val="000E691A"/>
    <w:rsid w:val="00144F49"/>
    <w:rsid w:val="00153A66"/>
    <w:rsid w:val="001A6409"/>
    <w:rsid w:val="001C3B3C"/>
    <w:rsid w:val="001C7445"/>
    <w:rsid w:val="0021696F"/>
    <w:rsid w:val="00245680"/>
    <w:rsid w:val="00250737"/>
    <w:rsid w:val="00295A56"/>
    <w:rsid w:val="002E324E"/>
    <w:rsid w:val="002F07AB"/>
    <w:rsid w:val="002F07B8"/>
    <w:rsid w:val="00304E32"/>
    <w:rsid w:val="00314E1C"/>
    <w:rsid w:val="00367885"/>
    <w:rsid w:val="004413BF"/>
    <w:rsid w:val="004711D4"/>
    <w:rsid w:val="00484513"/>
    <w:rsid w:val="0054310A"/>
    <w:rsid w:val="005432B4"/>
    <w:rsid w:val="005A0D5E"/>
    <w:rsid w:val="005D2418"/>
    <w:rsid w:val="00640091"/>
    <w:rsid w:val="006D2846"/>
    <w:rsid w:val="007571DB"/>
    <w:rsid w:val="008F5B95"/>
    <w:rsid w:val="009663B0"/>
    <w:rsid w:val="00995235"/>
    <w:rsid w:val="00AB43BC"/>
    <w:rsid w:val="00AD09D9"/>
    <w:rsid w:val="00B60EE4"/>
    <w:rsid w:val="00BC55A6"/>
    <w:rsid w:val="00C043AB"/>
    <w:rsid w:val="00C217F8"/>
    <w:rsid w:val="00C40A82"/>
    <w:rsid w:val="00CC1DB1"/>
    <w:rsid w:val="00CC30FF"/>
    <w:rsid w:val="00E33130"/>
    <w:rsid w:val="00E57380"/>
    <w:rsid w:val="00E6021F"/>
    <w:rsid w:val="00E71E80"/>
    <w:rsid w:val="00ED33E0"/>
    <w:rsid w:val="00ED7CE0"/>
    <w:rsid w:val="00EF3ACA"/>
    <w:rsid w:val="00F025B5"/>
    <w:rsid w:val="00F37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4E1C"/>
    <w:rPr>
      <w:color w:val="808080"/>
    </w:rPr>
  </w:style>
  <w:style w:type="paragraph" w:customStyle="1" w:styleId="362D74A4294F4CF3A5AFEF52B13A5FA0">
    <w:name w:val="362D74A4294F4CF3A5AFEF52B13A5FA0"/>
    <w:rsid w:val="0021696F"/>
  </w:style>
  <w:style w:type="paragraph" w:customStyle="1" w:styleId="FFF04E86377546479AF316B29ECC7954">
    <w:name w:val="FFF04E86377546479AF316B29ECC7954"/>
    <w:rsid w:val="0021696F"/>
  </w:style>
  <w:style w:type="paragraph" w:customStyle="1" w:styleId="4EB96CA7E8A5403F9FC0F9675BA56A89">
    <w:name w:val="4EB96CA7E8A5403F9FC0F9675BA56A89"/>
    <w:rsid w:val="0021696F"/>
  </w:style>
  <w:style w:type="paragraph" w:customStyle="1" w:styleId="734AB40096CE4B9183B876CBA3C9D766">
    <w:name w:val="734AB40096CE4B9183B876CBA3C9D766"/>
    <w:rsid w:val="0021696F"/>
  </w:style>
  <w:style w:type="paragraph" w:customStyle="1" w:styleId="976B7F27831543CC9818A04BE65D6AA9">
    <w:name w:val="976B7F27831543CC9818A04BE65D6AA9"/>
    <w:rsid w:val="0021696F"/>
  </w:style>
  <w:style w:type="paragraph" w:customStyle="1" w:styleId="E1F22A01AD674ADC958425F8C78C03E1">
    <w:name w:val="E1F22A01AD674ADC958425F8C78C03E1"/>
    <w:rsid w:val="0021696F"/>
  </w:style>
  <w:style w:type="paragraph" w:customStyle="1" w:styleId="1FD008DDEC7B435C8C11698E697905AF">
    <w:name w:val="1FD008DDEC7B435C8C11698E697905AF"/>
    <w:rsid w:val="0021696F"/>
  </w:style>
  <w:style w:type="paragraph" w:customStyle="1" w:styleId="2819B9EF4DB04DF68597F3C7E7BF82D2">
    <w:name w:val="2819B9EF4DB04DF68597F3C7E7BF82D2"/>
    <w:rsid w:val="0021696F"/>
  </w:style>
  <w:style w:type="paragraph" w:customStyle="1" w:styleId="2CB1FEC8FFE241EBAEE21A574F07EE71">
    <w:name w:val="2CB1FEC8FFE241EBAEE21A574F07EE71"/>
    <w:rsid w:val="0021696F"/>
  </w:style>
  <w:style w:type="paragraph" w:customStyle="1" w:styleId="3F0551DC204B4C899F5F2CCBFBC49DE3">
    <w:name w:val="3F0551DC204B4C899F5F2CCBFBC49DE3"/>
    <w:rsid w:val="0021696F"/>
  </w:style>
  <w:style w:type="paragraph" w:customStyle="1" w:styleId="1A5B62F040CD48BFA7750EA4EFF9D64E">
    <w:name w:val="1A5B62F040CD48BFA7750EA4EFF9D64E"/>
    <w:rsid w:val="0021696F"/>
  </w:style>
  <w:style w:type="paragraph" w:customStyle="1" w:styleId="5C98F9237AF14236BEA476029B3DD87F">
    <w:name w:val="5C98F9237AF14236BEA476029B3DD87F"/>
    <w:rsid w:val="0021696F"/>
  </w:style>
  <w:style w:type="paragraph" w:customStyle="1" w:styleId="B92F5BFD4C884A8AB48090B675AAE418">
    <w:name w:val="B92F5BFD4C884A8AB48090B675AAE418"/>
    <w:rsid w:val="0021696F"/>
  </w:style>
  <w:style w:type="paragraph" w:customStyle="1" w:styleId="AAF6359393724DAB8B5221AE4F06311A">
    <w:name w:val="AAF6359393724DAB8B5221AE4F06311A"/>
    <w:rsid w:val="0021696F"/>
  </w:style>
  <w:style w:type="paragraph" w:customStyle="1" w:styleId="C38348BB23224EA991E51F50A869A91F">
    <w:name w:val="C38348BB23224EA991E51F50A869A91F"/>
    <w:rsid w:val="0021696F"/>
  </w:style>
  <w:style w:type="paragraph" w:customStyle="1" w:styleId="B10B63961C3443E0BA4187C56AF307AD">
    <w:name w:val="B10B63961C3443E0BA4187C56AF307AD"/>
    <w:rsid w:val="0021696F"/>
  </w:style>
  <w:style w:type="paragraph" w:customStyle="1" w:styleId="7002D11E7E5742D0949FDAFFCDBCDA79">
    <w:name w:val="7002D11E7E5742D0949FDAFFCDBCDA79"/>
    <w:rsid w:val="0021696F"/>
  </w:style>
  <w:style w:type="paragraph" w:customStyle="1" w:styleId="9B84D8A66EAE4B68A798FC4BFEEE0E3C">
    <w:name w:val="9B84D8A66EAE4B68A798FC4BFEEE0E3C"/>
    <w:rsid w:val="00094466"/>
  </w:style>
  <w:style w:type="paragraph" w:customStyle="1" w:styleId="0AD510D418884182BA95CFE9FA687E71">
    <w:name w:val="0AD510D418884182BA95CFE9FA687E71"/>
    <w:rsid w:val="00094466"/>
  </w:style>
  <w:style w:type="paragraph" w:customStyle="1" w:styleId="BE18672ED44F40FFB0E1627345C29402">
    <w:name w:val="BE18672ED44F40FFB0E1627345C29402"/>
    <w:rsid w:val="000944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651D0-F31C-4AD5-A096-2E580177B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8</TotalTime>
  <Pages>3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sha Basir</dc:creator>
  <cp:keywords/>
  <dc:description/>
  <cp:lastModifiedBy>Tanzima Pervin Seatu</cp:lastModifiedBy>
  <cp:revision>30</cp:revision>
  <cp:lastPrinted>2022-05-25T09:37:00Z</cp:lastPrinted>
  <dcterms:created xsi:type="dcterms:W3CDTF">2022-04-19T09:32:00Z</dcterms:created>
  <dcterms:modified xsi:type="dcterms:W3CDTF">2022-08-11T11:22:00Z</dcterms:modified>
</cp:coreProperties>
</file>